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58F12E" w14:textId="77777777" w:rsidR="00415EC3" w:rsidRPr="00E86DA6" w:rsidRDefault="00C35233" w:rsidP="00243905">
      <w:pPr>
        <w:ind w:left="-1134"/>
        <w:jc w:val="center"/>
        <w:rPr>
          <w:sz w:val="48"/>
          <w:szCs w:val="48"/>
        </w:rPr>
      </w:pPr>
      <w:r w:rsidRPr="00E86DA6">
        <w:rPr>
          <w:sz w:val="48"/>
          <w:szCs w:val="48"/>
        </w:rPr>
        <w:t>Lappeenrannan teknillinen yliopisto</w:t>
      </w:r>
    </w:p>
    <w:p w14:paraId="4B3502F0" w14:textId="77777777" w:rsidR="00E86DA6" w:rsidRDefault="00E86DA6" w:rsidP="00C35233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47DC7716" w14:textId="77777777" w:rsidR="00871502" w:rsidRDefault="00871502" w:rsidP="009E51A6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335B8329" w14:textId="35B85408" w:rsidR="00243905" w:rsidRPr="00243905" w:rsidRDefault="00243905" w:rsidP="00243905">
      <w:pPr>
        <w:pStyle w:val="Title"/>
        <w:numPr>
          <w:ilvl w:val="0"/>
          <w:numId w:val="11"/>
        </w:numPr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243905">
        <w:rPr>
          <w:rFonts w:ascii="Times New Roman" w:hAnsi="Times New Roman" w:cs="Times New Roman"/>
          <w:bCs w:val="0"/>
          <w:sz w:val="24"/>
          <w:szCs w:val="24"/>
          <w:u w:val="single"/>
          <w:lang w:val="en-US"/>
        </w:rPr>
        <w:t>Sending University:</w:t>
      </w:r>
      <w:r w:rsidRPr="00243905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Polytechnic University of Madrid</w:t>
      </w:r>
    </w:p>
    <w:p w14:paraId="2BF57585" w14:textId="40CDD46F" w:rsidR="009E51A6" w:rsidRPr="009E51A6" w:rsidRDefault="003C4F30" w:rsidP="00243905">
      <w:pPr>
        <w:pStyle w:val="Title"/>
        <w:numPr>
          <w:ilvl w:val="0"/>
          <w:numId w:val="11"/>
        </w:numPr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90447A">
        <w:rPr>
          <w:rFonts w:ascii="Times New Roman" w:hAnsi="Times New Roman" w:cs="Times New Roman"/>
          <w:bCs w:val="0"/>
          <w:sz w:val="24"/>
          <w:szCs w:val="24"/>
          <w:u w:val="single"/>
          <w:lang w:val="en-US"/>
        </w:rPr>
        <w:t>Course Name: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r w:rsidR="005817C9"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>Software</w:t>
      </w:r>
      <w:r w:rsidR="009E51A6"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Development Skills</w:t>
      </w:r>
      <w:r w:rsidR="005817C9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Front-End, Online course</w:t>
      </w:r>
    </w:p>
    <w:p w14:paraId="74B1ED1E" w14:textId="77777777" w:rsidR="0090447A" w:rsidRDefault="0090447A" w:rsidP="00243905">
      <w:pPr>
        <w:pStyle w:val="Title"/>
        <w:numPr>
          <w:ilvl w:val="0"/>
          <w:numId w:val="11"/>
        </w:numPr>
        <w:jc w:val="left"/>
        <w:rPr>
          <w:rFonts w:ascii="Times New Roman" w:hAnsi="Times New Roman" w:cs="Times New Roman"/>
          <w:sz w:val="24"/>
          <w:szCs w:val="24"/>
          <w:lang w:val="en-US"/>
        </w:rPr>
      </w:pPr>
      <w:r w:rsidRPr="0090447A">
        <w:rPr>
          <w:rFonts w:ascii="Times New Roman" w:hAnsi="Times New Roman" w:cs="Times New Roman"/>
          <w:sz w:val="24"/>
          <w:szCs w:val="24"/>
          <w:u w:val="single"/>
          <w:lang w:val="en-US"/>
        </w:rPr>
        <w:t>Student Name:</w:t>
      </w:r>
      <w:r w:rsidRPr="0090447A">
        <w:rPr>
          <w:rFonts w:ascii="Times New Roman" w:hAnsi="Times New Roman" w:cs="Times New Roman"/>
          <w:b w:val="0"/>
          <w:bCs w:val="0"/>
          <w:sz w:val="24"/>
          <w:szCs w:val="24"/>
          <w:lang w:val="en-US"/>
        </w:rPr>
        <w:t xml:space="preserve"> </w:t>
      </w:r>
      <w:r w:rsidR="0004492C" w:rsidRPr="0090447A">
        <w:rPr>
          <w:rFonts w:ascii="Times New Roman" w:hAnsi="Times New Roman" w:cs="Times New Roman"/>
          <w:b w:val="0"/>
          <w:bCs w:val="0"/>
          <w:sz w:val="24"/>
          <w:szCs w:val="24"/>
          <w:lang w:val="en-US"/>
        </w:rPr>
        <w:t>Luis Ortiz Rivera</w:t>
      </w:r>
    </w:p>
    <w:p w14:paraId="552ACA3A" w14:textId="66C14B68" w:rsidR="00115316" w:rsidRPr="009E51A6" w:rsidRDefault="0090447A" w:rsidP="00243905">
      <w:pPr>
        <w:pStyle w:val="Title"/>
        <w:numPr>
          <w:ilvl w:val="0"/>
          <w:numId w:val="11"/>
        </w:numPr>
        <w:jc w:val="left"/>
        <w:rPr>
          <w:rFonts w:ascii="Times New Roman" w:hAnsi="Times New Roman" w:cs="Times New Roman"/>
          <w:sz w:val="24"/>
          <w:szCs w:val="24"/>
          <w:lang w:val="en-US"/>
        </w:rPr>
      </w:pPr>
      <w:r w:rsidRPr="0090447A">
        <w:rPr>
          <w:rFonts w:ascii="Times New Roman" w:hAnsi="Times New Roman" w:cs="Times New Roman"/>
          <w:sz w:val="24"/>
          <w:szCs w:val="24"/>
          <w:u w:val="single"/>
          <w:lang w:val="en-US"/>
        </w:rPr>
        <w:t>Student Number:</w:t>
      </w:r>
      <w:r w:rsidRPr="0090447A">
        <w:rPr>
          <w:rFonts w:ascii="Times New Roman" w:hAnsi="Times New Roman" w:cs="Times New Roman"/>
          <w:b w:val="0"/>
          <w:bCs w:val="0"/>
          <w:sz w:val="24"/>
          <w:szCs w:val="24"/>
          <w:lang w:val="en-US"/>
        </w:rPr>
        <w:t xml:space="preserve"> </w:t>
      </w:r>
      <w:r w:rsidR="0004492C" w:rsidRPr="0090447A">
        <w:rPr>
          <w:rFonts w:ascii="Times New Roman" w:hAnsi="Times New Roman" w:cs="Times New Roman"/>
          <w:b w:val="0"/>
          <w:bCs w:val="0"/>
          <w:sz w:val="24"/>
          <w:szCs w:val="24"/>
          <w:lang w:val="en-US"/>
        </w:rPr>
        <w:t>001795699</w:t>
      </w:r>
      <w:r w:rsidR="009E51A6" w:rsidRPr="009E51A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659CEE1C" w14:textId="77777777" w:rsidR="00FF14C3" w:rsidRPr="009E51A6" w:rsidRDefault="00FF14C3" w:rsidP="00C07E37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0678D40" w14:textId="77777777" w:rsidR="00E83155" w:rsidRPr="009E51A6" w:rsidRDefault="00E83155" w:rsidP="00C07E37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642D97F" w14:textId="4DA48B5B" w:rsidR="00115316" w:rsidRDefault="00115316" w:rsidP="00733469">
      <w:pPr>
        <w:rPr>
          <w:lang w:val="en-US"/>
        </w:rPr>
      </w:pPr>
    </w:p>
    <w:p w14:paraId="3C82F155" w14:textId="13C6E072" w:rsidR="005817C9" w:rsidRDefault="005817C9" w:rsidP="00733469">
      <w:pPr>
        <w:rPr>
          <w:lang w:val="en-US"/>
        </w:rPr>
      </w:pPr>
    </w:p>
    <w:p w14:paraId="4F9D3747" w14:textId="5D5E6BAB" w:rsidR="005817C9" w:rsidRDefault="005817C9" w:rsidP="00733469">
      <w:pPr>
        <w:rPr>
          <w:lang w:val="en-US"/>
        </w:rPr>
      </w:pPr>
    </w:p>
    <w:p w14:paraId="0A5566E6" w14:textId="09594EFD" w:rsidR="005817C9" w:rsidRDefault="005817C9" w:rsidP="00733469">
      <w:pPr>
        <w:rPr>
          <w:lang w:val="en-US"/>
        </w:rPr>
      </w:pPr>
    </w:p>
    <w:p w14:paraId="4237F3B0" w14:textId="5F188DBC" w:rsidR="005817C9" w:rsidRPr="009E51A6" w:rsidRDefault="005817C9" w:rsidP="00733469">
      <w:pPr>
        <w:rPr>
          <w:lang w:val="en-US"/>
        </w:rPr>
      </w:pPr>
    </w:p>
    <w:p w14:paraId="5D9EB9BF" w14:textId="77777777" w:rsidR="00FF14C3" w:rsidRPr="009E51A6" w:rsidRDefault="00FF14C3" w:rsidP="00733469">
      <w:pPr>
        <w:rPr>
          <w:lang w:val="en-US"/>
        </w:rPr>
      </w:pPr>
    </w:p>
    <w:p w14:paraId="2D48CD2C" w14:textId="77777777" w:rsidR="00FF14C3" w:rsidRPr="009E51A6" w:rsidRDefault="00FF14C3" w:rsidP="00733469">
      <w:pPr>
        <w:rPr>
          <w:lang w:val="en-US"/>
        </w:rPr>
      </w:pPr>
    </w:p>
    <w:p w14:paraId="5CF3E354" w14:textId="77777777" w:rsidR="00FF14C3" w:rsidRPr="009E51A6" w:rsidRDefault="00FF14C3" w:rsidP="00733469">
      <w:pPr>
        <w:rPr>
          <w:lang w:val="en-US"/>
        </w:rPr>
      </w:pPr>
    </w:p>
    <w:p w14:paraId="1364FF43" w14:textId="77777777" w:rsidR="00C07E37" w:rsidRPr="003F75FD" w:rsidRDefault="00C07E37">
      <w:pPr>
        <w:pStyle w:val="IndexHeading"/>
        <w:spacing w:line="360" w:lineRule="auto"/>
        <w:rPr>
          <w:lang w:val="en-US"/>
        </w:rPr>
      </w:pPr>
    </w:p>
    <w:p w14:paraId="24A1567A" w14:textId="77777777" w:rsidR="00C07E37" w:rsidRPr="003F75FD" w:rsidRDefault="00C07E37">
      <w:pPr>
        <w:pStyle w:val="IndexHeading"/>
        <w:spacing w:line="360" w:lineRule="auto"/>
        <w:rPr>
          <w:lang w:val="en-US"/>
        </w:rPr>
      </w:pPr>
    </w:p>
    <w:p w14:paraId="5C7F5571" w14:textId="77777777" w:rsidR="00415EC3" w:rsidRPr="003F75FD" w:rsidRDefault="00415EC3" w:rsidP="00C07E37">
      <w:pPr>
        <w:pStyle w:val="IndexHeading"/>
        <w:rPr>
          <w:lang w:val="en-US"/>
        </w:rPr>
      </w:pPr>
    </w:p>
    <w:p w14:paraId="1BFDC910" w14:textId="77777777" w:rsidR="00080378" w:rsidRPr="000D4D6F" w:rsidRDefault="00C35233" w:rsidP="003127E5">
      <w:pPr>
        <w:pStyle w:val="BodyText"/>
        <w:rPr>
          <w:b/>
          <w:bCs/>
          <w:sz w:val="28"/>
          <w:szCs w:val="28"/>
          <w:u w:val="single"/>
          <w:lang w:val="en-US"/>
        </w:rPr>
      </w:pPr>
      <w:r w:rsidRPr="009E51A6">
        <w:rPr>
          <w:b/>
          <w:bCs/>
          <w:sz w:val="28"/>
          <w:szCs w:val="28"/>
          <w:lang w:val="en-US"/>
        </w:rPr>
        <w:br w:type="page"/>
      </w:r>
      <w:r w:rsidR="009E51A6" w:rsidRPr="000D4D6F">
        <w:rPr>
          <w:b/>
          <w:bCs/>
          <w:sz w:val="28"/>
          <w:szCs w:val="28"/>
          <w:u w:val="single"/>
          <w:lang w:val="en-US"/>
        </w:rPr>
        <w:lastRenderedPageBreak/>
        <w:t>LEARNING DIARY</w:t>
      </w:r>
    </w:p>
    <w:p w14:paraId="72172BB3" w14:textId="77777777" w:rsidR="003127E5" w:rsidRDefault="003127E5" w:rsidP="00080378">
      <w:pPr>
        <w:pStyle w:val="BodyText"/>
        <w:rPr>
          <w:b/>
          <w:bCs/>
          <w:lang w:val="en-US"/>
        </w:rPr>
      </w:pPr>
    </w:p>
    <w:p w14:paraId="37E97D63" w14:textId="77777777" w:rsidR="00A1344B" w:rsidRPr="00A1344B" w:rsidRDefault="00F60F08" w:rsidP="00A1344B">
      <w:pPr>
        <w:rPr>
          <w:rFonts w:ascii="Georgia" w:hAnsi="Georgia"/>
          <w:color w:val="4472C4" w:themeColor="accent1"/>
          <w:u w:val="single"/>
          <w:lang w:val="en-US"/>
        </w:rPr>
      </w:pPr>
      <w:r w:rsidRPr="00A1344B">
        <w:rPr>
          <w:rFonts w:ascii="Georgia" w:hAnsi="Georgia"/>
          <w:color w:val="4472C4" w:themeColor="accent1"/>
          <w:u w:val="single"/>
          <w:lang w:val="en-US"/>
        </w:rPr>
        <w:t>06</w:t>
      </w:r>
      <w:r w:rsidR="009E51A6" w:rsidRPr="00A1344B">
        <w:rPr>
          <w:rFonts w:ascii="Georgia" w:hAnsi="Georgia"/>
          <w:color w:val="4472C4" w:themeColor="accent1"/>
          <w:u w:val="single"/>
          <w:lang w:val="en-US"/>
        </w:rPr>
        <w:t>.9.2</w:t>
      </w:r>
      <w:r w:rsidR="00D43387" w:rsidRPr="00A1344B">
        <w:rPr>
          <w:rFonts w:ascii="Georgia" w:hAnsi="Georgia"/>
          <w:color w:val="4472C4" w:themeColor="accent1"/>
          <w:u w:val="single"/>
          <w:lang w:val="en-US"/>
        </w:rPr>
        <w:t>023</w:t>
      </w:r>
    </w:p>
    <w:p w14:paraId="336FEA0E" w14:textId="3BA8058B" w:rsidR="00492A77" w:rsidRPr="00A1344B" w:rsidRDefault="009E51A6" w:rsidP="00A1344B">
      <w:pPr>
        <w:rPr>
          <w:rFonts w:asciiTheme="minorHAnsi" w:hAnsiTheme="minorHAnsi" w:cstheme="minorHAnsi"/>
          <w:lang w:val="en-US"/>
        </w:rPr>
      </w:pPr>
      <w:r w:rsidRPr="00A1344B">
        <w:rPr>
          <w:lang w:val="en-US"/>
        </w:rPr>
        <w:br/>
      </w:r>
      <w:r w:rsidR="00492A77" w:rsidRPr="00A1344B">
        <w:rPr>
          <w:rFonts w:asciiTheme="minorHAnsi" w:hAnsiTheme="minorHAnsi" w:cstheme="minorHAnsi"/>
          <w:lang w:val="en-US"/>
        </w:rPr>
        <w:t>I started the course videos</w:t>
      </w:r>
      <w:r w:rsidR="000D4D6F" w:rsidRPr="00A1344B">
        <w:rPr>
          <w:rFonts w:asciiTheme="minorHAnsi" w:hAnsiTheme="minorHAnsi" w:cstheme="minorHAnsi"/>
          <w:lang w:val="en-US"/>
        </w:rPr>
        <w:t>.</w:t>
      </w:r>
    </w:p>
    <w:p w14:paraId="54C196A8" w14:textId="202E7AF3" w:rsidR="004A6E80" w:rsidRPr="00A1344B" w:rsidRDefault="00492A77" w:rsidP="00A1344B">
      <w:pPr>
        <w:rPr>
          <w:rFonts w:asciiTheme="minorHAnsi" w:hAnsiTheme="minorHAnsi" w:cstheme="minorHAnsi"/>
          <w:lang w:val="en-US"/>
        </w:rPr>
      </w:pPr>
      <w:r w:rsidRPr="00A1344B">
        <w:rPr>
          <w:rFonts w:asciiTheme="minorHAnsi" w:hAnsiTheme="minorHAnsi" w:cstheme="minorHAnsi"/>
          <w:lang w:val="en-US"/>
        </w:rPr>
        <w:t xml:space="preserve">My </w:t>
      </w:r>
      <w:proofErr w:type="gramStart"/>
      <w:r w:rsidR="00145A08" w:rsidRPr="00A1344B">
        <w:rPr>
          <w:rFonts w:asciiTheme="minorHAnsi" w:hAnsiTheme="minorHAnsi" w:cstheme="minorHAnsi"/>
          <w:lang w:val="en-US"/>
        </w:rPr>
        <w:t>main focus</w:t>
      </w:r>
      <w:proofErr w:type="gramEnd"/>
      <w:r w:rsidRPr="00A1344B">
        <w:rPr>
          <w:rFonts w:asciiTheme="minorHAnsi" w:hAnsiTheme="minorHAnsi" w:cstheme="minorHAnsi"/>
          <w:lang w:val="en-US"/>
        </w:rPr>
        <w:t xml:space="preserve"> </w:t>
      </w:r>
      <w:r w:rsidR="00C108E7" w:rsidRPr="00A1344B">
        <w:rPr>
          <w:rFonts w:asciiTheme="minorHAnsi" w:hAnsiTheme="minorHAnsi" w:cstheme="minorHAnsi"/>
          <w:lang w:val="en-US"/>
        </w:rPr>
        <w:t>was to be able setup correctly the code editor I’m going to use throughout the course which is</w:t>
      </w:r>
      <w:r w:rsidR="000D4D6F" w:rsidRPr="00A1344B">
        <w:rPr>
          <w:rFonts w:asciiTheme="minorHAnsi" w:hAnsiTheme="minorHAnsi" w:cstheme="minorHAnsi"/>
          <w:lang w:val="en-US"/>
        </w:rPr>
        <w:t>, in this case,</w:t>
      </w:r>
      <w:r w:rsidR="00C108E7" w:rsidRPr="00A1344B">
        <w:rPr>
          <w:rFonts w:asciiTheme="minorHAnsi" w:hAnsiTheme="minorHAnsi" w:cstheme="minorHAnsi"/>
          <w:lang w:val="en-US"/>
        </w:rPr>
        <w:t xml:space="preserve"> vscode since it’s the most versatile and the one I’m already </w:t>
      </w:r>
      <w:r w:rsidR="004A6E80" w:rsidRPr="00A1344B">
        <w:rPr>
          <w:rFonts w:asciiTheme="minorHAnsi" w:hAnsiTheme="minorHAnsi" w:cstheme="minorHAnsi"/>
          <w:lang w:val="en-US"/>
        </w:rPr>
        <w:t>familiar with.</w:t>
      </w:r>
    </w:p>
    <w:p w14:paraId="6FAF7DAD" w14:textId="5964BD1D" w:rsidR="00187884" w:rsidRPr="00A1344B" w:rsidRDefault="004A6E80" w:rsidP="00A1344B">
      <w:pPr>
        <w:rPr>
          <w:rFonts w:asciiTheme="minorHAnsi" w:hAnsiTheme="minorHAnsi" w:cstheme="minorHAnsi"/>
          <w:lang w:val="en-US"/>
        </w:rPr>
      </w:pPr>
      <w:r w:rsidRPr="00A1344B">
        <w:rPr>
          <w:rFonts w:asciiTheme="minorHAnsi" w:hAnsiTheme="minorHAnsi" w:cstheme="minorHAnsi"/>
          <w:lang w:val="en-US"/>
        </w:rPr>
        <w:t xml:space="preserve">I </w:t>
      </w:r>
      <w:r w:rsidR="004D7BC2" w:rsidRPr="00A1344B">
        <w:rPr>
          <w:rFonts w:asciiTheme="minorHAnsi" w:hAnsiTheme="minorHAnsi" w:cstheme="minorHAnsi"/>
          <w:lang w:val="en-US"/>
        </w:rPr>
        <w:t>set</w:t>
      </w:r>
      <w:r w:rsidRPr="00A1344B">
        <w:rPr>
          <w:rFonts w:asciiTheme="minorHAnsi" w:hAnsiTheme="minorHAnsi" w:cstheme="minorHAnsi"/>
          <w:lang w:val="en-US"/>
        </w:rPr>
        <w:t xml:space="preserve"> up the necessary </w:t>
      </w:r>
      <w:r w:rsidR="00303D38" w:rsidRPr="00A1344B">
        <w:rPr>
          <w:rFonts w:asciiTheme="minorHAnsi" w:hAnsiTheme="minorHAnsi" w:cstheme="minorHAnsi"/>
          <w:lang w:val="en-US"/>
        </w:rPr>
        <w:t xml:space="preserve">plugins recommended in the first video and started working on the main project frame finishing it and familiarizing myself with how the sass </w:t>
      </w:r>
      <w:r w:rsidR="00187884" w:rsidRPr="00A1344B">
        <w:rPr>
          <w:rFonts w:asciiTheme="minorHAnsi" w:hAnsiTheme="minorHAnsi" w:cstheme="minorHAnsi"/>
          <w:lang w:val="en-US"/>
        </w:rPr>
        <w:t xml:space="preserve">code translates to </w:t>
      </w:r>
      <w:r w:rsidR="00145A08" w:rsidRPr="00A1344B">
        <w:rPr>
          <w:rFonts w:asciiTheme="minorHAnsi" w:hAnsiTheme="minorHAnsi" w:cstheme="minorHAnsi"/>
          <w:lang w:val="en-US"/>
        </w:rPr>
        <w:t>CSS</w:t>
      </w:r>
      <w:r w:rsidR="00187884" w:rsidRPr="00A1344B">
        <w:rPr>
          <w:rFonts w:asciiTheme="minorHAnsi" w:hAnsiTheme="minorHAnsi" w:cstheme="minorHAnsi"/>
          <w:lang w:val="en-US"/>
        </w:rPr>
        <w:t>.</w:t>
      </w:r>
    </w:p>
    <w:p w14:paraId="5DA79749" w14:textId="77777777" w:rsidR="0046108D" w:rsidRPr="00A1344B" w:rsidRDefault="0046108D" w:rsidP="00A1344B">
      <w:pPr>
        <w:rPr>
          <w:lang w:val="en-US"/>
        </w:rPr>
      </w:pPr>
    </w:p>
    <w:p w14:paraId="0163AFED" w14:textId="2B596DEE" w:rsidR="0046108D" w:rsidRPr="00A1344B" w:rsidRDefault="00187884" w:rsidP="00A1344B">
      <w:pPr>
        <w:rPr>
          <w:rFonts w:ascii="Georgia" w:hAnsi="Georgia"/>
          <w:color w:val="4472C4" w:themeColor="accent1"/>
          <w:u w:val="single"/>
          <w:lang w:val="en-US"/>
        </w:rPr>
      </w:pPr>
      <w:r w:rsidRPr="00A1344B">
        <w:rPr>
          <w:rFonts w:ascii="Georgia" w:hAnsi="Georgia"/>
          <w:color w:val="4472C4" w:themeColor="accent1"/>
          <w:u w:val="single"/>
          <w:lang w:val="en-US"/>
        </w:rPr>
        <w:t>29</w:t>
      </w:r>
      <w:r w:rsidR="009E51A6" w:rsidRPr="00A1344B">
        <w:rPr>
          <w:rFonts w:ascii="Georgia" w:hAnsi="Georgia"/>
          <w:color w:val="4472C4" w:themeColor="accent1"/>
          <w:u w:val="single"/>
          <w:lang w:val="en-US"/>
        </w:rPr>
        <w:t>.</w:t>
      </w:r>
      <w:r w:rsidRPr="00A1344B">
        <w:rPr>
          <w:rFonts w:ascii="Georgia" w:hAnsi="Georgia"/>
          <w:color w:val="4472C4" w:themeColor="accent1"/>
          <w:u w:val="single"/>
          <w:lang w:val="en-US"/>
        </w:rPr>
        <w:t>0</w:t>
      </w:r>
      <w:r w:rsidR="009E51A6" w:rsidRPr="00A1344B">
        <w:rPr>
          <w:rFonts w:ascii="Georgia" w:hAnsi="Georgia"/>
          <w:color w:val="4472C4" w:themeColor="accent1"/>
          <w:u w:val="single"/>
          <w:lang w:val="en-US"/>
        </w:rPr>
        <w:t>9.20</w:t>
      </w:r>
      <w:r w:rsidR="00D43387" w:rsidRPr="00A1344B">
        <w:rPr>
          <w:rFonts w:ascii="Georgia" w:hAnsi="Georgia"/>
          <w:color w:val="4472C4" w:themeColor="accent1"/>
          <w:u w:val="single"/>
          <w:lang w:val="en-US"/>
        </w:rPr>
        <w:t>23</w:t>
      </w:r>
    </w:p>
    <w:p w14:paraId="1B2F443E" w14:textId="77777777" w:rsidR="00A1344B" w:rsidRPr="00A1344B" w:rsidRDefault="00A1344B" w:rsidP="00A1344B">
      <w:pPr>
        <w:rPr>
          <w:color w:val="4472C4" w:themeColor="accent1"/>
          <w:u w:val="single"/>
          <w:lang w:val="en-US"/>
        </w:rPr>
      </w:pPr>
    </w:p>
    <w:p w14:paraId="547A495F" w14:textId="1092E19C" w:rsidR="00404940" w:rsidRPr="00A1344B" w:rsidRDefault="00404940" w:rsidP="00A1344B">
      <w:pPr>
        <w:rPr>
          <w:rFonts w:asciiTheme="minorHAnsi" w:hAnsiTheme="minorHAnsi" w:cstheme="minorHAnsi"/>
          <w:lang w:val="en-US"/>
        </w:rPr>
      </w:pPr>
      <w:r w:rsidRPr="00A1344B">
        <w:rPr>
          <w:rFonts w:asciiTheme="minorHAnsi" w:hAnsiTheme="minorHAnsi" w:cstheme="minorHAnsi"/>
          <w:lang w:val="en-US"/>
        </w:rPr>
        <w:t xml:space="preserve">It’s been some time since I started the </w:t>
      </w:r>
      <w:r w:rsidR="00145A08" w:rsidRPr="00A1344B">
        <w:rPr>
          <w:rFonts w:asciiTheme="minorHAnsi" w:hAnsiTheme="minorHAnsi" w:cstheme="minorHAnsi"/>
          <w:lang w:val="en-US"/>
        </w:rPr>
        <w:t>course,</w:t>
      </w:r>
      <w:r w:rsidRPr="00A1344B">
        <w:rPr>
          <w:rFonts w:asciiTheme="minorHAnsi" w:hAnsiTheme="minorHAnsi" w:cstheme="minorHAnsi"/>
          <w:lang w:val="en-US"/>
        </w:rPr>
        <w:t xml:space="preserve"> so I had to review part of the first video to remember where I was and </w:t>
      </w:r>
      <w:r w:rsidR="004D7BC2" w:rsidRPr="00A1344B">
        <w:rPr>
          <w:rFonts w:asciiTheme="minorHAnsi" w:hAnsiTheme="minorHAnsi" w:cstheme="minorHAnsi"/>
          <w:lang w:val="en-US"/>
        </w:rPr>
        <w:t>review</w:t>
      </w:r>
      <w:r w:rsidRPr="00A1344B">
        <w:rPr>
          <w:rFonts w:asciiTheme="minorHAnsi" w:hAnsiTheme="minorHAnsi" w:cstheme="minorHAnsi"/>
          <w:lang w:val="en-US"/>
        </w:rPr>
        <w:t xml:space="preserve"> the code I had already done.</w:t>
      </w:r>
    </w:p>
    <w:p w14:paraId="49B126C8" w14:textId="65B091B8" w:rsidR="0065642B" w:rsidRPr="00A1344B" w:rsidRDefault="00404940" w:rsidP="00A1344B">
      <w:pPr>
        <w:rPr>
          <w:rFonts w:asciiTheme="minorHAnsi" w:hAnsiTheme="minorHAnsi" w:cstheme="minorHAnsi"/>
          <w:lang w:val="en-US"/>
        </w:rPr>
      </w:pPr>
      <w:r w:rsidRPr="00A1344B">
        <w:rPr>
          <w:rFonts w:asciiTheme="minorHAnsi" w:hAnsiTheme="minorHAnsi" w:cstheme="minorHAnsi"/>
          <w:lang w:val="en-US"/>
        </w:rPr>
        <w:t xml:space="preserve">I have started and finished the second video having to </w:t>
      </w:r>
      <w:r w:rsidR="00C1748D" w:rsidRPr="00A1344B">
        <w:rPr>
          <w:rFonts w:asciiTheme="minorHAnsi" w:hAnsiTheme="minorHAnsi" w:cstheme="minorHAnsi"/>
          <w:lang w:val="en-US"/>
        </w:rPr>
        <w:t xml:space="preserve">look at many different html tags uses and familiarizing myself with many </w:t>
      </w:r>
      <w:r w:rsidR="00145A08" w:rsidRPr="00A1344B">
        <w:rPr>
          <w:rFonts w:asciiTheme="minorHAnsi" w:hAnsiTheme="minorHAnsi" w:cstheme="minorHAnsi"/>
          <w:lang w:val="en-US"/>
        </w:rPr>
        <w:t>CSS</w:t>
      </w:r>
      <w:r w:rsidR="00C1748D" w:rsidRPr="00A1344B">
        <w:rPr>
          <w:rFonts w:asciiTheme="minorHAnsi" w:hAnsiTheme="minorHAnsi" w:cstheme="minorHAnsi"/>
          <w:lang w:val="en-US"/>
        </w:rPr>
        <w:t xml:space="preserve"> and sass terms such </w:t>
      </w:r>
      <w:r w:rsidR="004D290D" w:rsidRPr="00A1344B">
        <w:rPr>
          <w:rFonts w:asciiTheme="minorHAnsi" w:hAnsiTheme="minorHAnsi" w:cstheme="minorHAnsi"/>
          <w:lang w:val="en-US"/>
        </w:rPr>
        <w:t xml:space="preserve">“&amp;.” to refer to nested elements without having to </w:t>
      </w:r>
      <w:r w:rsidR="001C73D2" w:rsidRPr="00A1344B">
        <w:rPr>
          <w:rFonts w:asciiTheme="minorHAnsi" w:hAnsiTheme="minorHAnsi" w:cstheme="minorHAnsi"/>
          <w:lang w:val="en-US"/>
        </w:rPr>
        <w:t xml:space="preserve">refer as an individual object outside of the brackets of the parent element as it had to be done in </w:t>
      </w:r>
      <w:r w:rsidR="00145A08" w:rsidRPr="00A1344B">
        <w:rPr>
          <w:rFonts w:asciiTheme="minorHAnsi" w:hAnsiTheme="minorHAnsi" w:cstheme="minorHAnsi"/>
          <w:lang w:val="en-US"/>
        </w:rPr>
        <w:t>CSS</w:t>
      </w:r>
      <w:r w:rsidR="00F51C2B" w:rsidRPr="00A1344B">
        <w:rPr>
          <w:rFonts w:asciiTheme="minorHAnsi" w:hAnsiTheme="minorHAnsi" w:cstheme="minorHAnsi"/>
          <w:lang w:val="en-US"/>
        </w:rPr>
        <w:t xml:space="preserve"> or the “@mixin” functions </w:t>
      </w:r>
      <w:r w:rsidR="006912B7" w:rsidRPr="00A1344B">
        <w:rPr>
          <w:rFonts w:asciiTheme="minorHAnsi" w:hAnsiTheme="minorHAnsi" w:cstheme="minorHAnsi"/>
          <w:lang w:val="en-US"/>
        </w:rPr>
        <w:t xml:space="preserve">or “&amp;#” to refer to </w:t>
      </w:r>
      <w:r w:rsidR="0065642B" w:rsidRPr="00A1344B">
        <w:rPr>
          <w:rFonts w:asciiTheme="minorHAnsi" w:hAnsiTheme="minorHAnsi" w:cstheme="minorHAnsi"/>
          <w:lang w:val="en-US"/>
        </w:rPr>
        <w:t>an id.</w:t>
      </w:r>
    </w:p>
    <w:p w14:paraId="3C755F28" w14:textId="0F398212" w:rsidR="00D43387" w:rsidRPr="00A1344B" w:rsidRDefault="0065642B" w:rsidP="00A1344B">
      <w:pPr>
        <w:rPr>
          <w:lang w:val="en-US"/>
        </w:rPr>
      </w:pPr>
      <w:r w:rsidRPr="00A1344B">
        <w:rPr>
          <w:rFonts w:asciiTheme="minorHAnsi" w:hAnsiTheme="minorHAnsi" w:cstheme="minorHAnsi"/>
          <w:lang w:val="en-US"/>
        </w:rPr>
        <w:t xml:space="preserve">It was quite interesting and as a fun fact I forgot to initialize the sass job in the terminal and </w:t>
      </w:r>
      <w:r w:rsidR="009D4811" w:rsidRPr="00A1344B">
        <w:rPr>
          <w:rFonts w:asciiTheme="minorHAnsi" w:hAnsiTheme="minorHAnsi" w:cstheme="minorHAnsi"/>
          <w:lang w:val="en-US"/>
        </w:rPr>
        <w:t xml:space="preserve">had to look around for </w:t>
      </w:r>
      <w:r w:rsidR="00145A08" w:rsidRPr="00A1344B">
        <w:rPr>
          <w:rFonts w:asciiTheme="minorHAnsi" w:hAnsiTheme="minorHAnsi" w:cstheme="minorHAnsi"/>
          <w:lang w:val="en-US"/>
        </w:rPr>
        <w:t>I’d say 15-20 minutes until I realized.</w:t>
      </w:r>
      <w:r w:rsidR="009E51A6" w:rsidRPr="00A1344B">
        <w:rPr>
          <w:lang w:val="en-US"/>
        </w:rPr>
        <w:br/>
      </w:r>
    </w:p>
    <w:p w14:paraId="3E2E6528" w14:textId="3EEA0249" w:rsidR="00591A91" w:rsidRPr="00A1344B" w:rsidRDefault="00591A91" w:rsidP="00A1344B">
      <w:pPr>
        <w:rPr>
          <w:rFonts w:ascii="Georgia" w:hAnsi="Georgia"/>
          <w:color w:val="4472C4" w:themeColor="accent1"/>
          <w:u w:val="single"/>
          <w:lang w:val="en-US"/>
        </w:rPr>
      </w:pPr>
      <w:r w:rsidRPr="00A1344B">
        <w:rPr>
          <w:rFonts w:ascii="Georgia" w:hAnsi="Georgia"/>
          <w:color w:val="4472C4" w:themeColor="accent1"/>
          <w:u w:val="single"/>
          <w:lang w:val="en-US"/>
        </w:rPr>
        <w:t>30.09.2023</w:t>
      </w:r>
    </w:p>
    <w:p w14:paraId="319AFE51" w14:textId="77777777" w:rsidR="00A1344B" w:rsidRPr="00A1344B" w:rsidRDefault="00A1344B" w:rsidP="00A1344B">
      <w:pPr>
        <w:rPr>
          <w:color w:val="4472C4" w:themeColor="accent1"/>
          <w:u w:val="single"/>
          <w:lang w:val="en-US"/>
        </w:rPr>
      </w:pPr>
    </w:p>
    <w:p w14:paraId="2B432618" w14:textId="1F9131D1" w:rsidR="00591A91" w:rsidRPr="00A1344B" w:rsidRDefault="00591A91" w:rsidP="00A1344B">
      <w:pPr>
        <w:rPr>
          <w:rFonts w:asciiTheme="minorHAnsi" w:hAnsiTheme="minorHAnsi" w:cstheme="minorHAnsi"/>
          <w:lang w:val="en-US"/>
        </w:rPr>
      </w:pPr>
      <w:r w:rsidRPr="00A1344B">
        <w:rPr>
          <w:rFonts w:asciiTheme="minorHAnsi" w:hAnsiTheme="minorHAnsi" w:cstheme="minorHAnsi"/>
          <w:lang w:val="en-US"/>
        </w:rPr>
        <w:t>I finished the third video where I’ve learned how to</w:t>
      </w:r>
      <w:r w:rsidR="005F6EB6" w:rsidRPr="00A1344B">
        <w:rPr>
          <w:rFonts w:asciiTheme="minorHAnsi" w:hAnsiTheme="minorHAnsi" w:cstheme="minorHAnsi"/>
          <w:lang w:val="en-US"/>
        </w:rPr>
        <w:t xml:space="preserve"> implement changes onto the html class dynamically using </w:t>
      </w:r>
      <w:r w:rsidR="000F320E" w:rsidRPr="00A1344B">
        <w:rPr>
          <w:rFonts w:asciiTheme="minorHAnsi" w:hAnsiTheme="minorHAnsi" w:cstheme="minorHAnsi"/>
          <w:lang w:val="en-US"/>
        </w:rPr>
        <w:t>JavaScript</w:t>
      </w:r>
      <w:r w:rsidR="005F6EB6" w:rsidRPr="00A1344B">
        <w:rPr>
          <w:rFonts w:asciiTheme="minorHAnsi" w:hAnsiTheme="minorHAnsi" w:cstheme="minorHAnsi"/>
          <w:lang w:val="en-US"/>
        </w:rPr>
        <w:t xml:space="preserve">. In this case the idea behind it all is to change the class </w:t>
      </w:r>
      <w:r w:rsidR="00A209A5" w:rsidRPr="00A1344B">
        <w:rPr>
          <w:rFonts w:asciiTheme="minorHAnsi" w:hAnsiTheme="minorHAnsi" w:cstheme="minorHAnsi"/>
          <w:lang w:val="en-US"/>
        </w:rPr>
        <w:t xml:space="preserve">of the element on click so the </w:t>
      </w:r>
      <w:r w:rsidR="000F320E" w:rsidRPr="00A1344B">
        <w:rPr>
          <w:rFonts w:asciiTheme="minorHAnsi" w:hAnsiTheme="minorHAnsi" w:cstheme="minorHAnsi"/>
          <w:lang w:val="en-US"/>
        </w:rPr>
        <w:t>CSS</w:t>
      </w:r>
      <w:r w:rsidR="00A209A5" w:rsidRPr="00A1344B">
        <w:rPr>
          <w:rFonts w:asciiTheme="minorHAnsi" w:hAnsiTheme="minorHAnsi" w:cstheme="minorHAnsi"/>
          <w:lang w:val="en-US"/>
        </w:rPr>
        <w:t xml:space="preserve"> format changes and adapts to </w:t>
      </w:r>
      <w:r w:rsidR="00A35BE5" w:rsidRPr="00A1344B">
        <w:rPr>
          <w:rFonts w:asciiTheme="minorHAnsi" w:hAnsiTheme="minorHAnsi" w:cstheme="minorHAnsi"/>
          <w:lang w:val="en-US"/>
        </w:rPr>
        <w:t>that different class.</w:t>
      </w:r>
    </w:p>
    <w:p w14:paraId="4B7CB03A" w14:textId="6D07941F" w:rsidR="00A35BE5" w:rsidRPr="00A1344B" w:rsidRDefault="00A35BE5" w:rsidP="00A1344B">
      <w:pPr>
        <w:rPr>
          <w:rFonts w:asciiTheme="minorHAnsi" w:hAnsiTheme="minorHAnsi" w:cstheme="minorHAnsi"/>
          <w:lang w:val="en-US"/>
        </w:rPr>
      </w:pPr>
      <w:r w:rsidRPr="00A1344B">
        <w:rPr>
          <w:rFonts w:asciiTheme="minorHAnsi" w:hAnsiTheme="minorHAnsi" w:cstheme="minorHAnsi"/>
          <w:lang w:val="en-US"/>
        </w:rPr>
        <w:t xml:space="preserve">Also, I learned how to use the transformation </w:t>
      </w:r>
      <w:r w:rsidR="00B82CD9" w:rsidRPr="00A1344B">
        <w:rPr>
          <w:rFonts w:asciiTheme="minorHAnsi" w:hAnsiTheme="minorHAnsi" w:cstheme="minorHAnsi"/>
          <w:lang w:val="en-US"/>
        </w:rPr>
        <w:t>different functions to relocate an element on the website (the menu button)</w:t>
      </w:r>
    </w:p>
    <w:p w14:paraId="3741F3A7" w14:textId="77777777" w:rsidR="00C67C59" w:rsidRPr="00A1344B" w:rsidRDefault="00C67C59" w:rsidP="00A1344B">
      <w:pPr>
        <w:rPr>
          <w:color w:val="4472C4" w:themeColor="accent1"/>
          <w:u w:val="single"/>
          <w:lang w:val="en-US"/>
        </w:rPr>
      </w:pPr>
    </w:p>
    <w:p w14:paraId="679209A8" w14:textId="068BAB94" w:rsidR="00881D0A" w:rsidRPr="00A1344B" w:rsidRDefault="00881D0A" w:rsidP="00A1344B">
      <w:pPr>
        <w:rPr>
          <w:rFonts w:ascii="Georgia" w:hAnsi="Georgia"/>
          <w:color w:val="4472C4" w:themeColor="accent1"/>
          <w:u w:val="single"/>
          <w:lang w:val="en-US"/>
        </w:rPr>
      </w:pPr>
      <w:r w:rsidRPr="00A1344B">
        <w:rPr>
          <w:rFonts w:ascii="Georgia" w:hAnsi="Georgia"/>
          <w:color w:val="4472C4" w:themeColor="accent1"/>
          <w:u w:val="single"/>
          <w:lang w:val="en-US"/>
        </w:rPr>
        <w:t>03.10.2023</w:t>
      </w:r>
    </w:p>
    <w:p w14:paraId="08ABB381" w14:textId="77777777" w:rsidR="00A1344B" w:rsidRPr="00A1344B" w:rsidRDefault="00A1344B" w:rsidP="00A1344B">
      <w:pPr>
        <w:rPr>
          <w:color w:val="4472C4" w:themeColor="accent1"/>
          <w:u w:val="single"/>
          <w:lang w:val="en-US"/>
        </w:rPr>
      </w:pPr>
    </w:p>
    <w:p w14:paraId="1B4C5176" w14:textId="0A055E97" w:rsidR="003F75FD" w:rsidRPr="00A1344B" w:rsidRDefault="00E47DAC" w:rsidP="00A1344B">
      <w:pPr>
        <w:rPr>
          <w:rFonts w:asciiTheme="minorHAnsi" w:hAnsiTheme="minorHAnsi" w:cstheme="minorHAnsi"/>
          <w:lang w:val="en-US"/>
        </w:rPr>
      </w:pPr>
      <w:r w:rsidRPr="00A1344B">
        <w:rPr>
          <w:rFonts w:asciiTheme="minorHAnsi" w:hAnsiTheme="minorHAnsi" w:cstheme="minorHAnsi"/>
          <w:lang w:val="en-US"/>
        </w:rPr>
        <w:t xml:space="preserve">I’ve been working on how the menu overlay works and playing with different transitions </w:t>
      </w:r>
      <w:r w:rsidR="00290293" w:rsidRPr="00A1344B">
        <w:rPr>
          <w:rFonts w:asciiTheme="minorHAnsi" w:hAnsiTheme="minorHAnsi" w:cstheme="minorHAnsi"/>
          <w:lang w:val="en-US"/>
        </w:rPr>
        <w:t xml:space="preserve">for the elements </w:t>
      </w:r>
      <w:r w:rsidRPr="00A1344B">
        <w:rPr>
          <w:rFonts w:asciiTheme="minorHAnsi" w:hAnsiTheme="minorHAnsi" w:cstheme="minorHAnsi"/>
          <w:lang w:val="en-US"/>
        </w:rPr>
        <w:t xml:space="preserve">deciding </w:t>
      </w:r>
      <w:r w:rsidR="006B10DD" w:rsidRPr="00A1344B">
        <w:rPr>
          <w:rFonts w:asciiTheme="minorHAnsi" w:hAnsiTheme="minorHAnsi" w:cstheme="minorHAnsi"/>
          <w:lang w:val="en-US"/>
        </w:rPr>
        <w:t xml:space="preserve">finally on leaving a </w:t>
      </w:r>
      <w:r w:rsidR="004B3C9F" w:rsidRPr="00A1344B">
        <w:rPr>
          <w:rFonts w:asciiTheme="minorHAnsi" w:hAnsiTheme="minorHAnsi" w:cstheme="minorHAnsi"/>
          <w:lang w:val="en-US"/>
        </w:rPr>
        <w:t xml:space="preserve">gradual appearing transition for each nav-items </w:t>
      </w:r>
      <w:r w:rsidR="005A2C92" w:rsidRPr="00A1344B">
        <w:rPr>
          <w:rFonts w:asciiTheme="minorHAnsi" w:hAnsiTheme="minorHAnsi" w:cstheme="minorHAnsi"/>
          <w:lang w:val="en-US"/>
        </w:rPr>
        <w:t>and the branding picture modifying the opacity property once the show class is added</w:t>
      </w:r>
      <w:r w:rsidR="00A84620" w:rsidRPr="00A1344B">
        <w:rPr>
          <w:rFonts w:asciiTheme="minorHAnsi" w:hAnsiTheme="minorHAnsi" w:cstheme="minorHAnsi"/>
          <w:lang w:val="en-US"/>
        </w:rPr>
        <w:t>.</w:t>
      </w:r>
    </w:p>
    <w:p w14:paraId="16A86B50" w14:textId="77777777" w:rsidR="00003B4B" w:rsidRPr="00A1344B" w:rsidRDefault="00003B4B" w:rsidP="00A1344B">
      <w:pPr>
        <w:rPr>
          <w:lang w:val="en-US"/>
        </w:rPr>
      </w:pPr>
    </w:p>
    <w:p w14:paraId="142C6A88" w14:textId="45E329C4" w:rsidR="00003B4B" w:rsidRPr="00A1344B" w:rsidRDefault="00003B4B" w:rsidP="00A1344B">
      <w:pPr>
        <w:rPr>
          <w:rFonts w:ascii="Georgia" w:hAnsi="Georgia"/>
          <w:color w:val="4472C4" w:themeColor="accent1"/>
          <w:u w:val="single"/>
          <w:lang w:val="en-US"/>
        </w:rPr>
      </w:pPr>
      <w:r w:rsidRPr="00A1344B">
        <w:rPr>
          <w:rFonts w:ascii="Georgia" w:hAnsi="Georgia"/>
          <w:color w:val="4472C4" w:themeColor="accent1"/>
          <w:u w:val="single"/>
          <w:lang w:val="en-US"/>
        </w:rPr>
        <w:t>05.10.2023</w:t>
      </w:r>
    </w:p>
    <w:p w14:paraId="541762F8" w14:textId="77777777" w:rsidR="00A1344B" w:rsidRPr="00A1344B" w:rsidRDefault="00A1344B" w:rsidP="00A1344B">
      <w:pPr>
        <w:rPr>
          <w:color w:val="4472C4" w:themeColor="accent1"/>
          <w:u w:val="single"/>
          <w:lang w:val="en-US"/>
        </w:rPr>
      </w:pPr>
    </w:p>
    <w:p w14:paraId="68D7850A" w14:textId="4847BEC2" w:rsidR="00003B4B" w:rsidRPr="00A1344B" w:rsidRDefault="00702D16" w:rsidP="00A1344B">
      <w:pPr>
        <w:rPr>
          <w:lang w:val="en-US"/>
        </w:rPr>
      </w:pPr>
      <w:r w:rsidRPr="00A1344B">
        <w:rPr>
          <w:lang w:val="en-US"/>
        </w:rPr>
        <w:t>I’ve finished the fourth video.</w:t>
      </w:r>
    </w:p>
    <w:p w14:paraId="2E1246C9" w14:textId="57309CD5" w:rsidR="00702D16" w:rsidRPr="00A1344B" w:rsidRDefault="00702D16" w:rsidP="00A1344B">
      <w:pPr>
        <w:rPr>
          <w:lang w:val="en-US"/>
        </w:rPr>
      </w:pPr>
      <w:r w:rsidRPr="00A1344B">
        <w:rPr>
          <w:lang w:val="en-US"/>
        </w:rPr>
        <w:t>I’ve adapted the layout of the menu for different screen sizes</w:t>
      </w:r>
      <w:r w:rsidR="00806F77" w:rsidRPr="00A1344B">
        <w:rPr>
          <w:lang w:val="en-US"/>
        </w:rPr>
        <w:t xml:space="preserve"> having adapted the code structure to my preferences.</w:t>
      </w:r>
    </w:p>
    <w:p w14:paraId="12E2A16F" w14:textId="2E1FED9C" w:rsidR="007A01A2" w:rsidRPr="00A1344B" w:rsidRDefault="007A01A2" w:rsidP="00A1344B">
      <w:pPr>
        <w:rPr>
          <w:lang w:val="en-US"/>
        </w:rPr>
      </w:pPr>
      <w:r w:rsidRPr="00A1344B">
        <w:rPr>
          <w:lang w:val="en-US"/>
        </w:rPr>
        <w:t>I faced some problems while changing the transition of the branding and navigation classes due to the nested structure of the _menu file I coded but I was able to fix it in the end.</w:t>
      </w:r>
    </w:p>
    <w:p w14:paraId="72548CC1" w14:textId="0CAB4398" w:rsidR="007A01A2" w:rsidRDefault="002D1DDE" w:rsidP="00A1344B">
      <w:pPr>
        <w:rPr>
          <w:lang w:val="en-US"/>
        </w:rPr>
      </w:pPr>
      <w:r w:rsidRPr="00A1344B">
        <w:rPr>
          <w:lang w:val="en-US"/>
        </w:rPr>
        <w:t xml:space="preserve">I also added the </w:t>
      </w:r>
      <w:r w:rsidR="000F320E" w:rsidRPr="00A1344B">
        <w:rPr>
          <w:lang w:val="en-US"/>
        </w:rPr>
        <w:t>coloring</w:t>
      </w:r>
      <w:r w:rsidRPr="00A1344B">
        <w:rPr>
          <w:lang w:val="en-US"/>
        </w:rPr>
        <w:t xml:space="preserve"> of the menu links on hoverin</w:t>
      </w:r>
      <w:r w:rsidR="00F55CFA" w:rsidRPr="00A1344B">
        <w:rPr>
          <w:lang w:val="en-US"/>
        </w:rPr>
        <w:t>g.</w:t>
      </w:r>
    </w:p>
    <w:p w14:paraId="6F64676E" w14:textId="77777777" w:rsidR="00EC60E8" w:rsidRDefault="00EC60E8" w:rsidP="00A1344B">
      <w:pPr>
        <w:rPr>
          <w:lang w:val="en-US"/>
        </w:rPr>
      </w:pPr>
    </w:p>
    <w:p w14:paraId="49F407C4" w14:textId="77777777" w:rsidR="00EC60E8" w:rsidRPr="00EC60E8" w:rsidRDefault="00EC60E8" w:rsidP="00EC60E8">
      <w:pPr>
        <w:rPr>
          <w:rFonts w:ascii="Georgia" w:hAnsi="Georgia"/>
          <w:color w:val="4472C4" w:themeColor="accent1"/>
          <w:u w:val="single"/>
          <w:lang w:val="en-US"/>
        </w:rPr>
      </w:pPr>
      <w:r w:rsidRPr="00EC60E8">
        <w:rPr>
          <w:rFonts w:ascii="Georgia" w:hAnsi="Georgia"/>
          <w:color w:val="4472C4" w:themeColor="accent1"/>
          <w:u w:val="single"/>
          <w:lang w:val="en-US"/>
        </w:rPr>
        <w:lastRenderedPageBreak/>
        <w:t>06.10.2023</w:t>
      </w:r>
    </w:p>
    <w:p w14:paraId="05CC92D4" w14:textId="77777777" w:rsidR="00EC60E8" w:rsidRPr="00EC60E8" w:rsidRDefault="00EC60E8" w:rsidP="00EC60E8">
      <w:pPr>
        <w:rPr>
          <w:lang w:val="en-US"/>
        </w:rPr>
      </w:pPr>
    </w:p>
    <w:p w14:paraId="31DAC2B2" w14:textId="13148D2D" w:rsidR="00EC60E8" w:rsidRDefault="00EC60E8" w:rsidP="00EC60E8">
      <w:pPr>
        <w:rPr>
          <w:lang w:val="en-US"/>
        </w:rPr>
      </w:pPr>
      <w:r>
        <w:rPr>
          <w:lang w:val="en-US"/>
        </w:rPr>
        <w:t>Added work page and included the images of each project apart from their description.</w:t>
      </w:r>
    </w:p>
    <w:p w14:paraId="2F384713" w14:textId="5B1C3F4A" w:rsidR="00EC60E8" w:rsidRDefault="00EC60E8" w:rsidP="00EC60E8">
      <w:pPr>
        <w:rPr>
          <w:lang w:val="en-US"/>
        </w:rPr>
      </w:pPr>
      <w:r>
        <w:rPr>
          <w:lang w:val="en-US"/>
        </w:rPr>
        <w:t>Also added the projects class grid properties to be correctly sized in each mobile size.</w:t>
      </w:r>
    </w:p>
    <w:p w14:paraId="65E049BB" w14:textId="4C612361" w:rsidR="00EC60E8" w:rsidRDefault="00EC60E8" w:rsidP="00EC60E8">
      <w:pPr>
        <w:rPr>
          <w:lang w:val="en-US"/>
        </w:rPr>
      </w:pPr>
      <w:r>
        <w:rPr>
          <w:lang w:val="en-US"/>
        </w:rPr>
        <w:t>Included transformation of the project element on hover to stand out.</w:t>
      </w:r>
    </w:p>
    <w:p w14:paraId="5373C48C" w14:textId="0D5D766D" w:rsidR="00EC60E8" w:rsidRPr="00EC60E8" w:rsidRDefault="00EC60E8" w:rsidP="00EC60E8">
      <w:pPr>
        <w:rPr>
          <w:lang w:val="en-US"/>
        </w:rPr>
      </w:pPr>
      <w:r>
        <w:rPr>
          <w:lang w:val="en-US"/>
        </w:rPr>
        <w:t>Learned how to style the buttons using classes (dark and light)</w:t>
      </w:r>
    </w:p>
    <w:p w14:paraId="306BEDFF" w14:textId="77777777" w:rsidR="00EC60E8" w:rsidRPr="00EC60E8" w:rsidRDefault="00EC60E8" w:rsidP="00EC60E8">
      <w:pPr>
        <w:rPr>
          <w:lang w:val="en-US"/>
        </w:rPr>
      </w:pPr>
    </w:p>
    <w:p w14:paraId="3796267B" w14:textId="77777777" w:rsidR="00EC60E8" w:rsidRDefault="00EC60E8" w:rsidP="00EC60E8">
      <w:pPr>
        <w:rPr>
          <w:rFonts w:ascii="Georgia" w:hAnsi="Georgia"/>
          <w:color w:val="4472C4" w:themeColor="accent1"/>
          <w:u w:val="single"/>
          <w:lang w:val="en-US"/>
        </w:rPr>
      </w:pPr>
      <w:r w:rsidRPr="00EC60E8">
        <w:rPr>
          <w:rFonts w:ascii="Georgia" w:hAnsi="Georgia"/>
          <w:color w:val="4472C4" w:themeColor="accent1"/>
          <w:u w:val="single"/>
          <w:lang w:val="en-US"/>
        </w:rPr>
        <w:t>08.10.2023</w:t>
      </w:r>
    </w:p>
    <w:p w14:paraId="4BED5B86" w14:textId="70C34CA5" w:rsidR="00EC60E8" w:rsidRPr="00EC60E8" w:rsidRDefault="00EC60E8" w:rsidP="00EC60E8">
      <w:pPr>
        <w:rPr>
          <w:rFonts w:ascii="Georgia" w:hAnsi="Georgia"/>
          <w:color w:val="4472C4" w:themeColor="accent1"/>
          <w:u w:val="single"/>
          <w:lang w:val="en-US"/>
        </w:rPr>
      </w:pPr>
    </w:p>
    <w:p w14:paraId="2D230BD4" w14:textId="4BADCA9E" w:rsidR="00EC60E8" w:rsidRDefault="00EC60E8" w:rsidP="00EC60E8">
      <w:pPr>
        <w:rPr>
          <w:lang w:val="en-US"/>
        </w:rPr>
      </w:pPr>
      <w:r>
        <w:rPr>
          <w:lang w:val="en-US"/>
        </w:rPr>
        <w:t>Created contact page</w:t>
      </w:r>
      <w:r w:rsidR="003D0F85">
        <w:rPr>
          <w:lang w:val="en-US"/>
        </w:rPr>
        <w:t xml:space="preserve"> following video instructions.</w:t>
      </w:r>
    </w:p>
    <w:p w14:paraId="51095134" w14:textId="4A08F220" w:rsidR="003D0F85" w:rsidRDefault="003D0F85" w:rsidP="00EC60E8">
      <w:pPr>
        <w:rPr>
          <w:lang w:val="en-US"/>
        </w:rPr>
      </w:pPr>
      <w:r>
        <w:rPr>
          <w:lang w:val="en-US"/>
        </w:rPr>
        <w:t>Played a little with the styling options changing the colors of the background and text.</w:t>
      </w:r>
    </w:p>
    <w:p w14:paraId="705FA409" w14:textId="77777777" w:rsidR="00EC60E8" w:rsidRPr="00EC60E8" w:rsidRDefault="00EC60E8" w:rsidP="00EC60E8">
      <w:pPr>
        <w:rPr>
          <w:lang w:val="en-US"/>
        </w:rPr>
      </w:pPr>
    </w:p>
    <w:p w14:paraId="2024D2E0" w14:textId="77777777" w:rsidR="00EC60E8" w:rsidRDefault="00EC60E8" w:rsidP="00EC60E8">
      <w:pPr>
        <w:rPr>
          <w:rFonts w:ascii="Georgia" w:hAnsi="Georgia"/>
          <w:color w:val="4472C4" w:themeColor="accent1"/>
          <w:u w:val="single"/>
          <w:lang w:val="en-US"/>
        </w:rPr>
      </w:pPr>
      <w:r w:rsidRPr="00EC60E8">
        <w:rPr>
          <w:rFonts w:ascii="Georgia" w:hAnsi="Georgia"/>
          <w:color w:val="4472C4" w:themeColor="accent1"/>
          <w:u w:val="single"/>
          <w:lang w:val="en-US"/>
        </w:rPr>
        <w:t>09.10.2023</w:t>
      </w:r>
    </w:p>
    <w:p w14:paraId="573AFFC4" w14:textId="77777777" w:rsidR="00EC60E8" w:rsidRPr="00EC60E8" w:rsidRDefault="00EC60E8" w:rsidP="00EC60E8">
      <w:pPr>
        <w:rPr>
          <w:rFonts w:ascii="Georgia" w:hAnsi="Georgia"/>
          <w:u w:val="single"/>
          <w:lang w:val="en-US"/>
        </w:rPr>
      </w:pPr>
    </w:p>
    <w:p w14:paraId="74C77EB0" w14:textId="7C08401E" w:rsidR="00EC60E8" w:rsidRDefault="003D0F85" w:rsidP="00EC60E8">
      <w:pPr>
        <w:rPr>
          <w:lang w:val="en-US"/>
        </w:rPr>
      </w:pPr>
      <w:r>
        <w:rPr>
          <w:lang w:val="en-US"/>
        </w:rPr>
        <w:t>I</w:t>
      </w:r>
      <w:r w:rsidRPr="003D0F85">
        <w:rPr>
          <w:lang w:val="en-US"/>
        </w:rPr>
        <w:t>mproved the responsiveness of the contact page and changed the padding transition to scale.</w:t>
      </w:r>
      <w:r>
        <w:rPr>
          <w:lang w:val="en-US"/>
        </w:rPr>
        <w:t xml:space="preserve"> There were problems with the color and growing transition due to stopping when the blocks shrunk, a loop was created because the when the block shrunk further than where the pointer was, it stopped and grown again until touching the pointer again.</w:t>
      </w:r>
    </w:p>
    <w:p w14:paraId="43C08E6F" w14:textId="52FF110A" w:rsidR="003D0F85" w:rsidRDefault="003D0F85" w:rsidP="00EC60E8">
      <w:pPr>
        <w:rPr>
          <w:lang w:val="en-US"/>
        </w:rPr>
      </w:pPr>
      <w:r>
        <w:rPr>
          <w:lang w:val="en-US"/>
        </w:rPr>
        <w:t>I decided to make the transition to scale up instead.</w:t>
      </w:r>
    </w:p>
    <w:p w14:paraId="4487089B" w14:textId="42E9E70C" w:rsidR="003D0F85" w:rsidRDefault="003D0F85" w:rsidP="00EC60E8">
      <w:pPr>
        <w:rPr>
          <w:lang w:val="en-US"/>
        </w:rPr>
      </w:pPr>
      <w:r>
        <w:rPr>
          <w:lang w:val="en-US"/>
        </w:rPr>
        <w:t>Added the configuration of the publish action.</w:t>
      </w:r>
    </w:p>
    <w:p w14:paraId="5552A456" w14:textId="77777777" w:rsidR="003D0F85" w:rsidRPr="00EC60E8" w:rsidRDefault="003D0F85" w:rsidP="00EC60E8">
      <w:pPr>
        <w:rPr>
          <w:lang w:val="en-US"/>
        </w:rPr>
      </w:pPr>
    </w:p>
    <w:p w14:paraId="24542EFC" w14:textId="77777777" w:rsidR="00EC60E8" w:rsidRDefault="00EC60E8" w:rsidP="00EC60E8">
      <w:pPr>
        <w:rPr>
          <w:rFonts w:ascii="Georgia" w:hAnsi="Georgia"/>
          <w:color w:val="4472C4" w:themeColor="accent1"/>
          <w:u w:val="single"/>
          <w:lang w:val="en-US"/>
        </w:rPr>
      </w:pPr>
      <w:r w:rsidRPr="00EC60E8">
        <w:rPr>
          <w:rFonts w:ascii="Georgia" w:hAnsi="Georgia"/>
          <w:color w:val="4472C4" w:themeColor="accent1"/>
          <w:u w:val="single"/>
          <w:lang w:val="en-US"/>
        </w:rPr>
        <w:t>10.10.2023</w:t>
      </w:r>
    </w:p>
    <w:p w14:paraId="0934356D" w14:textId="77777777" w:rsidR="00EC60E8" w:rsidRPr="00EC60E8" w:rsidRDefault="00EC60E8" w:rsidP="00EC60E8">
      <w:pPr>
        <w:rPr>
          <w:rFonts w:ascii="Georgia" w:hAnsi="Georgia"/>
          <w:color w:val="4472C4" w:themeColor="accent1"/>
          <w:u w:val="single"/>
          <w:lang w:val="en-US"/>
        </w:rPr>
      </w:pPr>
    </w:p>
    <w:p w14:paraId="4C9B3590" w14:textId="070A3301" w:rsidR="00EC60E8" w:rsidRPr="00EC60E8" w:rsidRDefault="003D0F85" w:rsidP="00EC60E8">
      <w:pPr>
        <w:rPr>
          <w:lang w:val="en-US"/>
        </w:rPr>
      </w:pPr>
      <w:r>
        <w:rPr>
          <w:lang w:val="en-US"/>
        </w:rPr>
        <w:t>Worked again on the contact page to add a message of copied and added the text to clipboard.</w:t>
      </w:r>
    </w:p>
    <w:p w14:paraId="7962C21B" w14:textId="77777777" w:rsidR="00EC60E8" w:rsidRPr="00EC60E8" w:rsidRDefault="00EC60E8" w:rsidP="00EC60E8">
      <w:pPr>
        <w:rPr>
          <w:lang w:val="en-US"/>
        </w:rPr>
      </w:pPr>
    </w:p>
    <w:p w14:paraId="5CBD7C1E" w14:textId="77777777" w:rsidR="00EC60E8" w:rsidRDefault="00EC60E8" w:rsidP="00EC60E8">
      <w:pPr>
        <w:rPr>
          <w:rFonts w:ascii="Georgia" w:hAnsi="Georgia"/>
          <w:color w:val="4472C4" w:themeColor="accent1"/>
          <w:u w:val="single"/>
          <w:lang w:val="en-US"/>
        </w:rPr>
      </w:pPr>
      <w:r w:rsidRPr="00EC60E8">
        <w:rPr>
          <w:rFonts w:ascii="Georgia" w:hAnsi="Georgia"/>
          <w:color w:val="4472C4" w:themeColor="accent1"/>
          <w:u w:val="single"/>
          <w:lang w:val="en-US"/>
        </w:rPr>
        <w:t>11.10.2023</w:t>
      </w:r>
    </w:p>
    <w:p w14:paraId="1749066D" w14:textId="352A7512" w:rsidR="00EC60E8" w:rsidRDefault="00EC60E8" w:rsidP="00EC60E8">
      <w:pPr>
        <w:rPr>
          <w:rFonts w:ascii="Georgia" w:hAnsi="Georgia"/>
          <w:color w:val="4472C4" w:themeColor="accent1"/>
          <w:u w:val="single"/>
          <w:lang w:val="en-US"/>
        </w:rPr>
      </w:pPr>
    </w:p>
    <w:p w14:paraId="1D7CF3BA" w14:textId="0B20E98C" w:rsidR="00855374" w:rsidRDefault="00855374" w:rsidP="00EC60E8">
      <w:pPr>
        <w:rPr>
          <w:lang w:val="en-US"/>
        </w:rPr>
      </w:pPr>
      <w:r>
        <w:rPr>
          <w:lang w:val="en-US"/>
        </w:rPr>
        <w:t>Created a border filling animation using keyframes on hover of the about me page grid elements.</w:t>
      </w:r>
    </w:p>
    <w:p w14:paraId="73B6278C" w14:textId="19B0FB60" w:rsidR="00855374" w:rsidRDefault="00855374" w:rsidP="00EC60E8">
      <w:pPr>
        <w:rPr>
          <w:lang w:val="en-US"/>
        </w:rPr>
      </w:pPr>
      <w:r>
        <w:rPr>
          <w:lang w:val="en-US"/>
        </w:rPr>
        <w:t xml:space="preserve">I had in mind to improve the visuals of it and after looking </w:t>
      </w:r>
      <w:r w:rsidR="000F320E">
        <w:rPr>
          <w:lang w:val="en-US"/>
        </w:rPr>
        <w:t>at</w:t>
      </w:r>
      <w:r>
        <w:rPr>
          <w:lang w:val="en-US"/>
        </w:rPr>
        <w:t xml:space="preserve"> keyframes information finally got it to work.</w:t>
      </w:r>
    </w:p>
    <w:p w14:paraId="5747CD6E" w14:textId="395BE97D" w:rsidR="00855374" w:rsidRDefault="00855374" w:rsidP="00EC60E8">
      <w:pPr>
        <w:rPr>
          <w:rFonts w:ascii="Georgia" w:hAnsi="Georgia"/>
          <w:color w:val="4472C4" w:themeColor="accent1"/>
          <w:u w:val="single"/>
          <w:lang w:val="en-US"/>
        </w:rPr>
      </w:pPr>
      <w:r>
        <w:rPr>
          <w:lang w:val="en-US"/>
        </w:rPr>
        <w:t>Had to break down each side filling (left, top and right) making the bottom static.</w:t>
      </w:r>
    </w:p>
    <w:p w14:paraId="369F8203" w14:textId="77777777" w:rsidR="00855374" w:rsidRDefault="00855374" w:rsidP="00EC60E8">
      <w:pPr>
        <w:rPr>
          <w:rFonts w:ascii="Georgia" w:hAnsi="Georgia"/>
          <w:color w:val="4472C4" w:themeColor="accent1"/>
          <w:u w:val="single"/>
          <w:lang w:val="en-US"/>
        </w:rPr>
      </w:pPr>
    </w:p>
    <w:p w14:paraId="3F3E2C5C" w14:textId="7E289219" w:rsidR="00855374" w:rsidRDefault="00855374" w:rsidP="00855374">
      <w:pPr>
        <w:rPr>
          <w:rFonts w:ascii="Georgia" w:hAnsi="Georgia"/>
          <w:color w:val="4472C4" w:themeColor="accent1"/>
          <w:u w:val="single"/>
          <w:lang w:val="en-US"/>
        </w:rPr>
      </w:pPr>
      <w:r w:rsidRPr="00EC60E8">
        <w:rPr>
          <w:rFonts w:ascii="Georgia" w:hAnsi="Georgia"/>
          <w:color w:val="4472C4" w:themeColor="accent1"/>
          <w:u w:val="single"/>
          <w:lang w:val="en-US"/>
        </w:rPr>
        <w:t>1</w:t>
      </w:r>
      <w:r>
        <w:rPr>
          <w:rFonts w:ascii="Georgia" w:hAnsi="Georgia"/>
          <w:color w:val="4472C4" w:themeColor="accent1"/>
          <w:u w:val="single"/>
          <w:lang w:val="en-US"/>
        </w:rPr>
        <w:t>2</w:t>
      </w:r>
      <w:r w:rsidRPr="00EC60E8">
        <w:rPr>
          <w:rFonts w:ascii="Georgia" w:hAnsi="Georgia"/>
          <w:color w:val="4472C4" w:themeColor="accent1"/>
          <w:u w:val="single"/>
          <w:lang w:val="en-US"/>
        </w:rPr>
        <w:t>.10.2023</w:t>
      </w:r>
    </w:p>
    <w:p w14:paraId="3FAF32D7" w14:textId="77777777" w:rsidR="00855374" w:rsidRPr="00EC60E8" w:rsidRDefault="00855374" w:rsidP="00EC60E8">
      <w:pPr>
        <w:rPr>
          <w:rFonts w:ascii="Georgia" w:hAnsi="Georgia"/>
          <w:color w:val="4472C4" w:themeColor="accent1"/>
          <w:u w:val="single"/>
          <w:lang w:val="en-US"/>
        </w:rPr>
      </w:pPr>
    </w:p>
    <w:p w14:paraId="423C7D03" w14:textId="535E167D" w:rsidR="00EC60E8" w:rsidRDefault="00855374" w:rsidP="00EC60E8">
      <w:pPr>
        <w:rPr>
          <w:lang w:val="en-US"/>
        </w:rPr>
      </w:pPr>
      <w:r>
        <w:rPr>
          <w:lang w:val="en-US"/>
        </w:rPr>
        <w:t>Worked on improving the background image load time. I finally used a compressed webp image which is an extension focused on web loading images.</w:t>
      </w:r>
    </w:p>
    <w:p w14:paraId="7B9406DE" w14:textId="77777777" w:rsidR="00855374" w:rsidRDefault="00855374" w:rsidP="00EC60E8">
      <w:pPr>
        <w:rPr>
          <w:lang w:val="en-US"/>
        </w:rPr>
      </w:pPr>
    </w:p>
    <w:p w14:paraId="42844FCC" w14:textId="0C51566A" w:rsidR="00855374" w:rsidRDefault="00855374" w:rsidP="00855374">
      <w:pPr>
        <w:rPr>
          <w:rFonts w:ascii="Georgia" w:hAnsi="Georgia"/>
          <w:color w:val="4472C4" w:themeColor="accent1"/>
          <w:u w:val="single"/>
          <w:lang w:val="en-US"/>
        </w:rPr>
      </w:pPr>
      <w:r>
        <w:rPr>
          <w:rFonts w:ascii="Georgia" w:hAnsi="Georgia"/>
          <w:color w:val="4472C4" w:themeColor="accent1"/>
          <w:u w:val="single"/>
          <w:lang w:val="en-US"/>
        </w:rPr>
        <w:t>23</w:t>
      </w:r>
      <w:r w:rsidRPr="00EC60E8">
        <w:rPr>
          <w:rFonts w:ascii="Georgia" w:hAnsi="Georgia"/>
          <w:color w:val="4472C4" w:themeColor="accent1"/>
          <w:u w:val="single"/>
          <w:lang w:val="en-US"/>
        </w:rPr>
        <w:t>.1</w:t>
      </w:r>
      <w:r>
        <w:rPr>
          <w:rFonts w:ascii="Georgia" w:hAnsi="Georgia"/>
          <w:color w:val="4472C4" w:themeColor="accent1"/>
          <w:u w:val="single"/>
          <w:lang w:val="en-US"/>
        </w:rPr>
        <w:t>1</w:t>
      </w:r>
      <w:r w:rsidRPr="00EC60E8">
        <w:rPr>
          <w:rFonts w:ascii="Georgia" w:hAnsi="Georgia"/>
          <w:color w:val="4472C4" w:themeColor="accent1"/>
          <w:u w:val="single"/>
          <w:lang w:val="en-US"/>
        </w:rPr>
        <w:t>.2023</w:t>
      </w:r>
    </w:p>
    <w:p w14:paraId="68F62743" w14:textId="77777777" w:rsidR="00855374" w:rsidRPr="00EC60E8" w:rsidRDefault="00855374" w:rsidP="00855374">
      <w:pPr>
        <w:rPr>
          <w:rFonts w:ascii="Georgia" w:hAnsi="Georgia"/>
          <w:color w:val="4472C4" w:themeColor="accent1"/>
          <w:u w:val="single"/>
          <w:lang w:val="en-US"/>
        </w:rPr>
      </w:pPr>
    </w:p>
    <w:p w14:paraId="398871D8" w14:textId="074462B0" w:rsidR="00855374" w:rsidRDefault="00855374" w:rsidP="00855374">
      <w:pPr>
        <w:rPr>
          <w:lang w:val="en-US"/>
        </w:rPr>
      </w:pPr>
      <w:r>
        <w:rPr>
          <w:lang w:val="en-US"/>
        </w:rPr>
        <w:t>Updated node to latest and changed sass dependencies since node-sass doesn’t work anymore.</w:t>
      </w:r>
    </w:p>
    <w:p w14:paraId="2514D8E3" w14:textId="50968BA2" w:rsidR="00855374" w:rsidRDefault="00855374" w:rsidP="00855374">
      <w:pPr>
        <w:rPr>
          <w:lang w:val="en-US"/>
        </w:rPr>
      </w:pPr>
      <w:r>
        <w:rPr>
          <w:lang w:val="en-US"/>
        </w:rPr>
        <w:t>Updated the information displayed to be partially real. I left my work projects with testing references instead of real ones.</w:t>
      </w:r>
    </w:p>
    <w:p w14:paraId="1D9FF3A9" w14:textId="67DFFE68" w:rsidR="00855374" w:rsidRPr="00A1344B" w:rsidRDefault="00855374" w:rsidP="00855374">
      <w:pPr>
        <w:rPr>
          <w:lang w:val="en-US"/>
        </w:rPr>
      </w:pPr>
      <w:r>
        <w:rPr>
          <w:lang w:val="en-US"/>
        </w:rPr>
        <w:t>Added README instructions and updated learning diary.</w:t>
      </w:r>
    </w:p>
    <w:sectPr w:rsidR="00855374" w:rsidRPr="00A1344B" w:rsidSect="0068752A">
      <w:headerReference w:type="default" r:id="rId10"/>
      <w:footerReference w:type="default" r:id="rId11"/>
      <w:pgSz w:w="11906" w:h="16838"/>
      <w:pgMar w:top="426" w:right="1134" w:bottom="1701" w:left="198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2E6AD4" w14:textId="77777777" w:rsidR="00C301FB" w:rsidRDefault="00C301FB">
      <w:r>
        <w:separator/>
      </w:r>
    </w:p>
  </w:endnote>
  <w:endnote w:type="continuationSeparator" w:id="0">
    <w:p w14:paraId="7984AEFF" w14:textId="77777777" w:rsidR="00C301FB" w:rsidRDefault="00C30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B43FB" w14:textId="77777777" w:rsidR="00D804EE" w:rsidRDefault="00D804EE">
    <w:pPr>
      <w:pStyle w:val="Footer"/>
      <w:jc w:val="center"/>
      <w:rPr>
        <w:sz w:val="20"/>
        <w:szCs w:val="20"/>
      </w:rPr>
    </w:pPr>
  </w:p>
  <w:p w14:paraId="139BA916" w14:textId="77777777" w:rsidR="00D804EE" w:rsidRDefault="00D804EE">
    <w:pPr>
      <w:pStyle w:val="Footer"/>
    </w:pPr>
  </w:p>
  <w:p w14:paraId="55B26D9C" w14:textId="77777777" w:rsidR="00D804EE" w:rsidRDefault="00D804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5B1122" w14:textId="77777777" w:rsidR="00C301FB" w:rsidRDefault="00C301FB">
      <w:r>
        <w:separator/>
      </w:r>
    </w:p>
  </w:footnote>
  <w:footnote w:type="continuationSeparator" w:id="0">
    <w:p w14:paraId="4376474D" w14:textId="77777777" w:rsidR="00C301FB" w:rsidRDefault="00C30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6A9A7" w14:textId="77777777" w:rsidR="00D804EE" w:rsidRDefault="00D804E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530E8E"/>
    <w:multiLevelType w:val="hybridMultilevel"/>
    <w:tmpl w:val="0C86E060"/>
    <w:lvl w:ilvl="0" w:tplc="459AA4CE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3D2A2F30"/>
    <w:multiLevelType w:val="hybridMultilevel"/>
    <w:tmpl w:val="6720BA68"/>
    <w:lvl w:ilvl="0" w:tplc="FFCE1DA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55049AF"/>
    <w:multiLevelType w:val="multilevel"/>
    <w:tmpl w:val="034853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58F4480D"/>
    <w:multiLevelType w:val="hybridMultilevel"/>
    <w:tmpl w:val="C122DE6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9F3BDB"/>
    <w:multiLevelType w:val="hybridMultilevel"/>
    <w:tmpl w:val="2524393A"/>
    <w:lvl w:ilvl="0" w:tplc="040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7411730C"/>
    <w:multiLevelType w:val="hybridMultilevel"/>
    <w:tmpl w:val="220EE75A"/>
    <w:lvl w:ilvl="0" w:tplc="7848FADA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6" w15:restartNumberingAfterBreak="0">
    <w:nsid w:val="75702816"/>
    <w:multiLevelType w:val="hybridMultilevel"/>
    <w:tmpl w:val="43CEABBE"/>
    <w:lvl w:ilvl="0" w:tplc="7A0A4BEE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B275709"/>
    <w:multiLevelType w:val="hybridMultilevel"/>
    <w:tmpl w:val="49C43494"/>
    <w:lvl w:ilvl="0" w:tplc="9FDE9AFC">
      <w:start w:val="105"/>
      <w:numFmt w:val="decimal"/>
      <w:lvlText w:val="%1"/>
      <w:lvlJc w:val="left"/>
      <w:pPr>
        <w:tabs>
          <w:tab w:val="num" w:pos="945"/>
        </w:tabs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C981A45"/>
    <w:multiLevelType w:val="multilevel"/>
    <w:tmpl w:val="034853E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9" w15:restartNumberingAfterBreak="0">
    <w:nsid w:val="7DA44BDC"/>
    <w:multiLevelType w:val="hybridMultilevel"/>
    <w:tmpl w:val="D206E63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A90859"/>
    <w:multiLevelType w:val="hybridMultilevel"/>
    <w:tmpl w:val="EC60D7E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4167804">
    <w:abstractNumId w:val="6"/>
  </w:num>
  <w:num w:numId="2" w16cid:durableId="634992246">
    <w:abstractNumId w:val="1"/>
  </w:num>
  <w:num w:numId="3" w16cid:durableId="1905482795">
    <w:abstractNumId w:val="8"/>
  </w:num>
  <w:num w:numId="4" w16cid:durableId="1793015596">
    <w:abstractNumId w:val="0"/>
  </w:num>
  <w:num w:numId="5" w16cid:durableId="617444911">
    <w:abstractNumId w:val="5"/>
  </w:num>
  <w:num w:numId="6" w16cid:durableId="703284632">
    <w:abstractNumId w:val="7"/>
  </w:num>
  <w:num w:numId="7" w16cid:durableId="1491218971">
    <w:abstractNumId w:val="4"/>
  </w:num>
  <w:num w:numId="8" w16cid:durableId="890962309">
    <w:abstractNumId w:val="2"/>
  </w:num>
  <w:num w:numId="9" w16cid:durableId="1568687101">
    <w:abstractNumId w:val="10"/>
  </w:num>
  <w:num w:numId="10" w16cid:durableId="3754354">
    <w:abstractNumId w:val="3"/>
  </w:num>
  <w:num w:numId="11" w16cid:durableId="65872679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jW3NDI0NTAwNrBQ0lEKTi0uzszPAykwrAUA+LbXuSwAAAA="/>
  </w:docVars>
  <w:rsids>
    <w:rsidRoot w:val="00AC0061"/>
    <w:rsid w:val="00000305"/>
    <w:rsid w:val="000019B1"/>
    <w:rsid w:val="0000244D"/>
    <w:rsid w:val="00003B4B"/>
    <w:rsid w:val="00003C62"/>
    <w:rsid w:val="00004752"/>
    <w:rsid w:val="00004798"/>
    <w:rsid w:val="0001023C"/>
    <w:rsid w:val="0002053B"/>
    <w:rsid w:val="00020EA0"/>
    <w:rsid w:val="00025CF8"/>
    <w:rsid w:val="00027258"/>
    <w:rsid w:val="000279AC"/>
    <w:rsid w:val="00032A22"/>
    <w:rsid w:val="00034530"/>
    <w:rsid w:val="00035E6E"/>
    <w:rsid w:val="000378F0"/>
    <w:rsid w:val="00040097"/>
    <w:rsid w:val="0004029E"/>
    <w:rsid w:val="000404C9"/>
    <w:rsid w:val="00041DDF"/>
    <w:rsid w:val="00042EB5"/>
    <w:rsid w:val="000430E3"/>
    <w:rsid w:val="0004492C"/>
    <w:rsid w:val="00045D02"/>
    <w:rsid w:val="00046123"/>
    <w:rsid w:val="00051ACF"/>
    <w:rsid w:val="00054086"/>
    <w:rsid w:val="00054D76"/>
    <w:rsid w:val="00055F34"/>
    <w:rsid w:val="000621E2"/>
    <w:rsid w:val="00063390"/>
    <w:rsid w:val="00067787"/>
    <w:rsid w:val="0007058E"/>
    <w:rsid w:val="00071BEC"/>
    <w:rsid w:val="0007499D"/>
    <w:rsid w:val="00075174"/>
    <w:rsid w:val="00080378"/>
    <w:rsid w:val="000825CA"/>
    <w:rsid w:val="00083B41"/>
    <w:rsid w:val="000844AC"/>
    <w:rsid w:val="00084C18"/>
    <w:rsid w:val="000853D8"/>
    <w:rsid w:val="00087660"/>
    <w:rsid w:val="000929B2"/>
    <w:rsid w:val="000A4A66"/>
    <w:rsid w:val="000A66BF"/>
    <w:rsid w:val="000A6F94"/>
    <w:rsid w:val="000A7BEE"/>
    <w:rsid w:val="000B54A5"/>
    <w:rsid w:val="000C0BE4"/>
    <w:rsid w:val="000C1B95"/>
    <w:rsid w:val="000C1D16"/>
    <w:rsid w:val="000C1FD4"/>
    <w:rsid w:val="000C219C"/>
    <w:rsid w:val="000C3B00"/>
    <w:rsid w:val="000C4501"/>
    <w:rsid w:val="000C7692"/>
    <w:rsid w:val="000D473A"/>
    <w:rsid w:val="000D4BE4"/>
    <w:rsid w:val="000D4D6F"/>
    <w:rsid w:val="000E1821"/>
    <w:rsid w:val="000E267A"/>
    <w:rsid w:val="000E4502"/>
    <w:rsid w:val="000E53C7"/>
    <w:rsid w:val="000E7CD8"/>
    <w:rsid w:val="000F320E"/>
    <w:rsid w:val="000F3602"/>
    <w:rsid w:val="000F4372"/>
    <w:rsid w:val="000F46BB"/>
    <w:rsid w:val="000F5726"/>
    <w:rsid w:val="000F5C0D"/>
    <w:rsid w:val="000F766E"/>
    <w:rsid w:val="000F7EC3"/>
    <w:rsid w:val="00104F9A"/>
    <w:rsid w:val="00106D97"/>
    <w:rsid w:val="00112C75"/>
    <w:rsid w:val="0011423B"/>
    <w:rsid w:val="00115316"/>
    <w:rsid w:val="001176D4"/>
    <w:rsid w:val="00122406"/>
    <w:rsid w:val="00127A07"/>
    <w:rsid w:val="00130A60"/>
    <w:rsid w:val="00133B4F"/>
    <w:rsid w:val="001379CC"/>
    <w:rsid w:val="00144DD7"/>
    <w:rsid w:val="00145A08"/>
    <w:rsid w:val="00146277"/>
    <w:rsid w:val="00150960"/>
    <w:rsid w:val="00151C74"/>
    <w:rsid w:val="00152A5E"/>
    <w:rsid w:val="00154C31"/>
    <w:rsid w:val="00155238"/>
    <w:rsid w:val="00166D0D"/>
    <w:rsid w:val="001707A1"/>
    <w:rsid w:val="00172CAA"/>
    <w:rsid w:val="00174D6B"/>
    <w:rsid w:val="00183283"/>
    <w:rsid w:val="00184E26"/>
    <w:rsid w:val="0018517F"/>
    <w:rsid w:val="001870A1"/>
    <w:rsid w:val="00187615"/>
    <w:rsid w:val="00187884"/>
    <w:rsid w:val="0019255F"/>
    <w:rsid w:val="001972B0"/>
    <w:rsid w:val="001A337C"/>
    <w:rsid w:val="001A40D4"/>
    <w:rsid w:val="001A583D"/>
    <w:rsid w:val="001A6D3A"/>
    <w:rsid w:val="001B05C9"/>
    <w:rsid w:val="001B060F"/>
    <w:rsid w:val="001B0B38"/>
    <w:rsid w:val="001B1CE7"/>
    <w:rsid w:val="001B638C"/>
    <w:rsid w:val="001B6E3D"/>
    <w:rsid w:val="001C079E"/>
    <w:rsid w:val="001C73D2"/>
    <w:rsid w:val="001D3D80"/>
    <w:rsid w:val="001D465D"/>
    <w:rsid w:val="001D5A38"/>
    <w:rsid w:val="001E0A66"/>
    <w:rsid w:val="001E13C7"/>
    <w:rsid w:val="001E2EF7"/>
    <w:rsid w:val="001E380B"/>
    <w:rsid w:val="001E5380"/>
    <w:rsid w:val="001E57A7"/>
    <w:rsid w:val="001F13B5"/>
    <w:rsid w:val="00203CE0"/>
    <w:rsid w:val="00206033"/>
    <w:rsid w:val="00206ABB"/>
    <w:rsid w:val="00207B9D"/>
    <w:rsid w:val="002111CA"/>
    <w:rsid w:val="002123B4"/>
    <w:rsid w:val="0022084F"/>
    <w:rsid w:val="00226151"/>
    <w:rsid w:val="00230EB5"/>
    <w:rsid w:val="00233012"/>
    <w:rsid w:val="002331A7"/>
    <w:rsid w:val="002364C6"/>
    <w:rsid w:val="00237913"/>
    <w:rsid w:val="00243905"/>
    <w:rsid w:val="002460C1"/>
    <w:rsid w:val="00247AFA"/>
    <w:rsid w:val="0025267C"/>
    <w:rsid w:val="00257B27"/>
    <w:rsid w:val="00257E7F"/>
    <w:rsid w:val="00260872"/>
    <w:rsid w:val="0026166E"/>
    <w:rsid w:val="00262D52"/>
    <w:rsid w:val="00273939"/>
    <w:rsid w:val="002739A5"/>
    <w:rsid w:val="00273AF4"/>
    <w:rsid w:val="0027425D"/>
    <w:rsid w:val="00276780"/>
    <w:rsid w:val="00277A1A"/>
    <w:rsid w:val="0028031B"/>
    <w:rsid w:val="00281B0F"/>
    <w:rsid w:val="00281C11"/>
    <w:rsid w:val="002849B4"/>
    <w:rsid w:val="002862BB"/>
    <w:rsid w:val="0028686C"/>
    <w:rsid w:val="00286D6F"/>
    <w:rsid w:val="00290293"/>
    <w:rsid w:val="00291447"/>
    <w:rsid w:val="00291653"/>
    <w:rsid w:val="00292B7A"/>
    <w:rsid w:val="00293D23"/>
    <w:rsid w:val="00294C15"/>
    <w:rsid w:val="002954ED"/>
    <w:rsid w:val="00295FE1"/>
    <w:rsid w:val="002A1E7A"/>
    <w:rsid w:val="002A2DC5"/>
    <w:rsid w:val="002A2F12"/>
    <w:rsid w:val="002A47E6"/>
    <w:rsid w:val="002A489C"/>
    <w:rsid w:val="002B2159"/>
    <w:rsid w:val="002B301B"/>
    <w:rsid w:val="002C4976"/>
    <w:rsid w:val="002C507F"/>
    <w:rsid w:val="002C7F03"/>
    <w:rsid w:val="002D1DDE"/>
    <w:rsid w:val="002D250F"/>
    <w:rsid w:val="002D3049"/>
    <w:rsid w:val="002D4762"/>
    <w:rsid w:val="002D4C34"/>
    <w:rsid w:val="002D54BF"/>
    <w:rsid w:val="002D57F1"/>
    <w:rsid w:val="002D6A2F"/>
    <w:rsid w:val="002E0D83"/>
    <w:rsid w:val="002E2C4E"/>
    <w:rsid w:val="002E4C27"/>
    <w:rsid w:val="002E5AAA"/>
    <w:rsid w:val="002E5D90"/>
    <w:rsid w:val="002E647E"/>
    <w:rsid w:val="002F3FA6"/>
    <w:rsid w:val="002F4A0C"/>
    <w:rsid w:val="002F5C5E"/>
    <w:rsid w:val="002F6DF2"/>
    <w:rsid w:val="00302343"/>
    <w:rsid w:val="00302A8B"/>
    <w:rsid w:val="00302AA7"/>
    <w:rsid w:val="00302C64"/>
    <w:rsid w:val="00303D38"/>
    <w:rsid w:val="00310F4B"/>
    <w:rsid w:val="003127E5"/>
    <w:rsid w:val="003128DF"/>
    <w:rsid w:val="00312FD5"/>
    <w:rsid w:val="003168E0"/>
    <w:rsid w:val="0032319A"/>
    <w:rsid w:val="0032329F"/>
    <w:rsid w:val="003254C6"/>
    <w:rsid w:val="003260DB"/>
    <w:rsid w:val="00326BC7"/>
    <w:rsid w:val="00327514"/>
    <w:rsid w:val="003302E2"/>
    <w:rsid w:val="0033330C"/>
    <w:rsid w:val="00334581"/>
    <w:rsid w:val="00341CE6"/>
    <w:rsid w:val="003423A0"/>
    <w:rsid w:val="00347602"/>
    <w:rsid w:val="00347C33"/>
    <w:rsid w:val="0035075F"/>
    <w:rsid w:val="00350F28"/>
    <w:rsid w:val="00351C79"/>
    <w:rsid w:val="00353CB3"/>
    <w:rsid w:val="003546C3"/>
    <w:rsid w:val="0036637B"/>
    <w:rsid w:val="00366F9E"/>
    <w:rsid w:val="00370C76"/>
    <w:rsid w:val="0037159C"/>
    <w:rsid w:val="00373D8A"/>
    <w:rsid w:val="00380FC5"/>
    <w:rsid w:val="00381173"/>
    <w:rsid w:val="00382889"/>
    <w:rsid w:val="00382B93"/>
    <w:rsid w:val="003838E4"/>
    <w:rsid w:val="00384600"/>
    <w:rsid w:val="00393E4E"/>
    <w:rsid w:val="00394579"/>
    <w:rsid w:val="003A155B"/>
    <w:rsid w:val="003A7F09"/>
    <w:rsid w:val="003B0F01"/>
    <w:rsid w:val="003B10C2"/>
    <w:rsid w:val="003B1DEC"/>
    <w:rsid w:val="003B338C"/>
    <w:rsid w:val="003B3942"/>
    <w:rsid w:val="003B7F35"/>
    <w:rsid w:val="003C2593"/>
    <w:rsid w:val="003C3E84"/>
    <w:rsid w:val="003C420B"/>
    <w:rsid w:val="003C4F30"/>
    <w:rsid w:val="003D0F85"/>
    <w:rsid w:val="003D4E04"/>
    <w:rsid w:val="003D702F"/>
    <w:rsid w:val="003E2E84"/>
    <w:rsid w:val="003E3DA5"/>
    <w:rsid w:val="003E5FF4"/>
    <w:rsid w:val="003E6D8E"/>
    <w:rsid w:val="003F2EEE"/>
    <w:rsid w:val="003F46D2"/>
    <w:rsid w:val="003F75FD"/>
    <w:rsid w:val="00404940"/>
    <w:rsid w:val="00404AD8"/>
    <w:rsid w:val="004070D5"/>
    <w:rsid w:val="00412925"/>
    <w:rsid w:val="00415EC3"/>
    <w:rsid w:val="00417DC5"/>
    <w:rsid w:val="00422298"/>
    <w:rsid w:val="00423817"/>
    <w:rsid w:val="00426F40"/>
    <w:rsid w:val="0043056E"/>
    <w:rsid w:val="00430923"/>
    <w:rsid w:val="00432134"/>
    <w:rsid w:val="0043259D"/>
    <w:rsid w:val="004346E8"/>
    <w:rsid w:val="004429CF"/>
    <w:rsid w:val="004454E1"/>
    <w:rsid w:val="004464D0"/>
    <w:rsid w:val="004507FF"/>
    <w:rsid w:val="00452B4B"/>
    <w:rsid w:val="0045351E"/>
    <w:rsid w:val="004543B2"/>
    <w:rsid w:val="00455EAC"/>
    <w:rsid w:val="004563F1"/>
    <w:rsid w:val="0046108D"/>
    <w:rsid w:val="004620A6"/>
    <w:rsid w:val="004626A5"/>
    <w:rsid w:val="00466073"/>
    <w:rsid w:val="00466488"/>
    <w:rsid w:val="004664BF"/>
    <w:rsid w:val="00470662"/>
    <w:rsid w:val="00471066"/>
    <w:rsid w:val="00471EFE"/>
    <w:rsid w:val="0047360D"/>
    <w:rsid w:val="00473872"/>
    <w:rsid w:val="00473B4A"/>
    <w:rsid w:val="00475F2B"/>
    <w:rsid w:val="00477C1F"/>
    <w:rsid w:val="004801A0"/>
    <w:rsid w:val="00480453"/>
    <w:rsid w:val="00481A8D"/>
    <w:rsid w:val="004820CA"/>
    <w:rsid w:val="0048537E"/>
    <w:rsid w:val="00487E58"/>
    <w:rsid w:val="00490468"/>
    <w:rsid w:val="00492A77"/>
    <w:rsid w:val="00492D9E"/>
    <w:rsid w:val="00493AEA"/>
    <w:rsid w:val="004948FA"/>
    <w:rsid w:val="004975E0"/>
    <w:rsid w:val="00497E28"/>
    <w:rsid w:val="004A3A17"/>
    <w:rsid w:val="004A3BE5"/>
    <w:rsid w:val="004A6E80"/>
    <w:rsid w:val="004A79D0"/>
    <w:rsid w:val="004B10BE"/>
    <w:rsid w:val="004B3481"/>
    <w:rsid w:val="004B351F"/>
    <w:rsid w:val="004B3C9F"/>
    <w:rsid w:val="004B4DF7"/>
    <w:rsid w:val="004B6486"/>
    <w:rsid w:val="004B7283"/>
    <w:rsid w:val="004C1451"/>
    <w:rsid w:val="004C245E"/>
    <w:rsid w:val="004C55C1"/>
    <w:rsid w:val="004C6A52"/>
    <w:rsid w:val="004C7D3D"/>
    <w:rsid w:val="004D1874"/>
    <w:rsid w:val="004D290D"/>
    <w:rsid w:val="004D4E8F"/>
    <w:rsid w:val="004D6C10"/>
    <w:rsid w:val="004D7BC2"/>
    <w:rsid w:val="004D7E0E"/>
    <w:rsid w:val="004E018D"/>
    <w:rsid w:val="004E0E9E"/>
    <w:rsid w:val="004E2FBD"/>
    <w:rsid w:val="004E3142"/>
    <w:rsid w:val="004E5661"/>
    <w:rsid w:val="004E7598"/>
    <w:rsid w:val="004F0E21"/>
    <w:rsid w:val="004F3AF4"/>
    <w:rsid w:val="004F3D77"/>
    <w:rsid w:val="004F57D3"/>
    <w:rsid w:val="005007DA"/>
    <w:rsid w:val="005007F2"/>
    <w:rsid w:val="0051210F"/>
    <w:rsid w:val="005133C3"/>
    <w:rsid w:val="005142CE"/>
    <w:rsid w:val="005144A1"/>
    <w:rsid w:val="0051738A"/>
    <w:rsid w:val="00526E9F"/>
    <w:rsid w:val="00530DCB"/>
    <w:rsid w:val="00533A60"/>
    <w:rsid w:val="005365EE"/>
    <w:rsid w:val="0054072A"/>
    <w:rsid w:val="00542B93"/>
    <w:rsid w:val="005542C4"/>
    <w:rsid w:val="00554327"/>
    <w:rsid w:val="00555ACC"/>
    <w:rsid w:val="00557ECA"/>
    <w:rsid w:val="005631EE"/>
    <w:rsid w:val="00564248"/>
    <w:rsid w:val="00565571"/>
    <w:rsid w:val="0056611C"/>
    <w:rsid w:val="0056630F"/>
    <w:rsid w:val="00567280"/>
    <w:rsid w:val="00567FED"/>
    <w:rsid w:val="00570B9D"/>
    <w:rsid w:val="00575052"/>
    <w:rsid w:val="005759F5"/>
    <w:rsid w:val="00581767"/>
    <w:rsid w:val="005817C9"/>
    <w:rsid w:val="00585B80"/>
    <w:rsid w:val="00591934"/>
    <w:rsid w:val="00591A91"/>
    <w:rsid w:val="005924A4"/>
    <w:rsid w:val="0059258B"/>
    <w:rsid w:val="0059390C"/>
    <w:rsid w:val="0059480B"/>
    <w:rsid w:val="005A0FE8"/>
    <w:rsid w:val="005A1DC7"/>
    <w:rsid w:val="005A2C92"/>
    <w:rsid w:val="005A3362"/>
    <w:rsid w:val="005A3388"/>
    <w:rsid w:val="005A5411"/>
    <w:rsid w:val="005A6BA4"/>
    <w:rsid w:val="005A6E7F"/>
    <w:rsid w:val="005A7848"/>
    <w:rsid w:val="005B2673"/>
    <w:rsid w:val="005B356E"/>
    <w:rsid w:val="005B444A"/>
    <w:rsid w:val="005B4F2B"/>
    <w:rsid w:val="005B4F96"/>
    <w:rsid w:val="005B52BF"/>
    <w:rsid w:val="005B5D6B"/>
    <w:rsid w:val="005B6A31"/>
    <w:rsid w:val="005C10B7"/>
    <w:rsid w:val="005C44AB"/>
    <w:rsid w:val="005C63C1"/>
    <w:rsid w:val="005C7BDF"/>
    <w:rsid w:val="005D22ED"/>
    <w:rsid w:val="005D4125"/>
    <w:rsid w:val="005D67F9"/>
    <w:rsid w:val="005E0066"/>
    <w:rsid w:val="005E0877"/>
    <w:rsid w:val="005E131C"/>
    <w:rsid w:val="005E2412"/>
    <w:rsid w:val="005E3CC5"/>
    <w:rsid w:val="005E4303"/>
    <w:rsid w:val="005E7938"/>
    <w:rsid w:val="005E7A62"/>
    <w:rsid w:val="005F1121"/>
    <w:rsid w:val="005F3CC0"/>
    <w:rsid w:val="005F43B4"/>
    <w:rsid w:val="005F456C"/>
    <w:rsid w:val="005F4DFE"/>
    <w:rsid w:val="005F6EB6"/>
    <w:rsid w:val="00603AFC"/>
    <w:rsid w:val="006044C0"/>
    <w:rsid w:val="00607D78"/>
    <w:rsid w:val="0061473D"/>
    <w:rsid w:val="00617283"/>
    <w:rsid w:val="0062685A"/>
    <w:rsid w:val="00626A90"/>
    <w:rsid w:val="0063257E"/>
    <w:rsid w:val="0063367C"/>
    <w:rsid w:val="0063408C"/>
    <w:rsid w:val="006353D0"/>
    <w:rsid w:val="00636124"/>
    <w:rsid w:val="00640542"/>
    <w:rsid w:val="00642D10"/>
    <w:rsid w:val="00642E20"/>
    <w:rsid w:val="006430E6"/>
    <w:rsid w:val="006435AD"/>
    <w:rsid w:val="006445B6"/>
    <w:rsid w:val="00647C9C"/>
    <w:rsid w:val="006541C2"/>
    <w:rsid w:val="0065642B"/>
    <w:rsid w:val="006569AA"/>
    <w:rsid w:val="00660411"/>
    <w:rsid w:val="00660BDE"/>
    <w:rsid w:val="00662929"/>
    <w:rsid w:val="0066358D"/>
    <w:rsid w:val="00667759"/>
    <w:rsid w:val="00670097"/>
    <w:rsid w:val="00672258"/>
    <w:rsid w:val="006724D9"/>
    <w:rsid w:val="006729B4"/>
    <w:rsid w:val="006750B9"/>
    <w:rsid w:val="00680A7F"/>
    <w:rsid w:val="00681162"/>
    <w:rsid w:val="00681966"/>
    <w:rsid w:val="006871DA"/>
    <w:rsid w:val="0068728A"/>
    <w:rsid w:val="0068752A"/>
    <w:rsid w:val="00690D4A"/>
    <w:rsid w:val="0069115D"/>
    <w:rsid w:val="006912B7"/>
    <w:rsid w:val="0069351F"/>
    <w:rsid w:val="00695F3C"/>
    <w:rsid w:val="00696616"/>
    <w:rsid w:val="006A562C"/>
    <w:rsid w:val="006A75A0"/>
    <w:rsid w:val="006B03C6"/>
    <w:rsid w:val="006B0ECE"/>
    <w:rsid w:val="006B10DD"/>
    <w:rsid w:val="006B1D04"/>
    <w:rsid w:val="006B3047"/>
    <w:rsid w:val="006B58A1"/>
    <w:rsid w:val="006C06F9"/>
    <w:rsid w:val="006C3050"/>
    <w:rsid w:val="006C61B9"/>
    <w:rsid w:val="006D2FB1"/>
    <w:rsid w:val="006D46B9"/>
    <w:rsid w:val="006E0B86"/>
    <w:rsid w:val="006E392C"/>
    <w:rsid w:val="006E57C2"/>
    <w:rsid w:val="006E5BE7"/>
    <w:rsid w:val="006F18BA"/>
    <w:rsid w:val="006F4D6B"/>
    <w:rsid w:val="006F615C"/>
    <w:rsid w:val="006F68F4"/>
    <w:rsid w:val="006F7B2E"/>
    <w:rsid w:val="00700519"/>
    <w:rsid w:val="00702D16"/>
    <w:rsid w:val="00702D88"/>
    <w:rsid w:val="007036CE"/>
    <w:rsid w:val="007051A2"/>
    <w:rsid w:val="007051EE"/>
    <w:rsid w:val="007066AE"/>
    <w:rsid w:val="007112D1"/>
    <w:rsid w:val="007145FD"/>
    <w:rsid w:val="0071715A"/>
    <w:rsid w:val="00717737"/>
    <w:rsid w:val="00724B0D"/>
    <w:rsid w:val="00725212"/>
    <w:rsid w:val="00733469"/>
    <w:rsid w:val="0073527C"/>
    <w:rsid w:val="00737EBE"/>
    <w:rsid w:val="00737F58"/>
    <w:rsid w:val="00746D27"/>
    <w:rsid w:val="0074769C"/>
    <w:rsid w:val="007513DF"/>
    <w:rsid w:val="00752B48"/>
    <w:rsid w:val="00752E16"/>
    <w:rsid w:val="00756020"/>
    <w:rsid w:val="00757A57"/>
    <w:rsid w:val="00761950"/>
    <w:rsid w:val="007638C1"/>
    <w:rsid w:val="0077478A"/>
    <w:rsid w:val="00774A0C"/>
    <w:rsid w:val="007770F7"/>
    <w:rsid w:val="0078138E"/>
    <w:rsid w:val="0078430C"/>
    <w:rsid w:val="0079022F"/>
    <w:rsid w:val="00791257"/>
    <w:rsid w:val="007913CA"/>
    <w:rsid w:val="00791590"/>
    <w:rsid w:val="0079689D"/>
    <w:rsid w:val="007A01A2"/>
    <w:rsid w:val="007A16CF"/>
    <w:rsid w:val="007A1F99"/>
    <w:rsid w:val="007A292F"/>
    <w:rsid w:val="007A4271"/>
    <w:rsid w:val="007B4445"/>
    <w:rsid w:val="007B6D2D"/>
    <w:rsid w:val="007B6DF7"/>
    <w:rsid w:val="007C4326"/>
    <w:rsid w:val="007C695C"/>
    <w:rsid w:val="007C7391"/>
    <w:rsid w:val="007C77F1"/>
    <w:rsid w:val="007D2F48"/>
    <w:rsid w:val="007D31F9"/>
    <w:rsid w:val="007D4366"/>
    <w:rsid w:val="007D54EC"/>
    <w:rsid w:val="007E00D8"/>
    <w:rsid w:val="007E13A0"/>
    <w:rsid w:val="007E276C"/>
    <w:rsid w:val="007E2995"/>
    <w:rsid w:val="007E4A07"/>
    <w:rsid w:val="007E5FFE"/>
    <w:rsid w:val="007E6457"/>
    <w:rsid w:val="007F70F1"/>
    <w:rsid w:val="00804AD1"/>
    <w:rsid w:val="00806342"/>
    <w:rsid w:val="00806F77"/>
    <w:rsid w:val="00812078"/>
    <w:rsid w:val="00815E3B"/>
    <w:rsid w:val="00816F3B"/>
    <w:rsid w:val="00817E5E"/>
    <w:rsid w:val="0082121E"/>
    <w:rsid w:val="008220FA"/>
    <w:rsid w:val="008271A3"/>
    <w:rsid w:val="00833787"/>
    <w:rsid w:val="00833CBE"/>
    <w:rsid w:val="00834E27"/>
    <w:rsid w:val="00837787"/>
    <w:rsid w:val="00837A0E"/>
    <w:rsid w:val="00851753"/>
    <w:rsid w:val="00852621"/>
    <w:rsid w:val="008542BF"/>
    <w:rsid w:val="008548E2"/>
    <w:rsid w:val="00855374"/>
    <w:rsid w:val="00866CC2"/>
    <w:rsid w:val="00870037"/>
    <w:rsid w:val="00870309"/>
    <w:rsid w:val="00871502"/>
    <w:rsid w:val="008747D0"/>
    <w:rsid w:val="008807D2"/>
    <w:rsid w:val="00881D0A"/>
    <w:rsid w:val="0088605B"/>
    <w:rsid w:val="00886F6D"/>
    <w:rsid w:val="00887A67"/>
    <w:rsid w:val="008910F1"/>
    <w:rsid w:val="008922AE"/>
    <w:rsid w:val="008936BB"/>
    <w:rsid w:val="008953F1"/>
    <w:rsid w:val="00895C4E"/>
    <w:rsid w:val="008A01D3"/>
    <w:rsid w:val="008A2F43"/>
    <w:rsid w:val="008A5242"/>
    <w:rsid w:val="008A5436"/>
    <w:rsid w:val="008A5961"/>
    <w:rsid w:val="008A68AD"/>
    <w:rsid w:val="008B0CA2"/>
    <w:rsid w:val="008B2DFD"/>
    <w:rsid w:val="008B3BDA"/>
    <w:rsid w:val="008B400B"/>
    <w:rsid w:val="008B4BE6"/>
    <w:rsid w:val="008B5D96"/>
    <w:rsid w:val="008B654B"/>
    <w:rsid w:val="008C733A"/>
    <w:rsid w:val="008C7A93"/>
    <w:rsid w:val="008D0811"/>
    <w:rsid w:val="008D198A"/>
    <w:rsid w:val="008D3861"/>
    <w:rsid w:val="008D5054"/>
    <w:rsid w:val="008D5131"/>
    <w:rsid w:val="008D5E85"/>
    <w:rsid w:val="008D7CC6"/>
    <w:rsid w:val="008E0A3C"/>
    <w:rsid w:val="008E10C0"/>
    <w:rsid w:val="008E1725"/>
    <w:rsid w:val="008E18FD"/>
    <w:rsid w:val="008E1958"/>
    <w:rsid w:val="008E2602"/>
    <w:rsid w:val="008E3782"/>
    <w:rsid w:val="008E55DC"/>
    <w:rsid w:val="008F4C12"/>
    <w:rsid w:val="008F5DF6"/>
    <w:rsid w:val="008F7BB8"/>
    <w:rsid w:val="00900573"/>
    <w:rsid w:val="009015A8"/>
    <w:rsid w:val="00901E31"/>
    <w:rsid w:val="0090447A"/>
    <w:rsid w:val="009123F2"/>
    <w:rsid w:val="0091291A"/>
    <w:rsid w:val="00913C1E"/>
    <w:rsid w:val="00913C81"/>
    <w:rsid w:val="00915B46"/>
    <w:rsid w:val="00921401"/>
    <w:rsid w:val="0092322C"/>
    <w:rsid w:val="0092691B"/>
    <w:rsid w:val="00927F05"/>
    <w:rsid w:val="00931DE5"/>
    <w:rsid w:val="00932D10"/>
    <w:rsid w:val="009340AF"/>
    <w:rsid w:val="009341A4"/>
    <w:rsid w:val="00936299"/>
    <w:rsid w:val="009403CA"/>
    <w:rsid w:val="00942491"/>
    <w:rsid w:val="00944C3D"/>
    <w:rsid w:val="0095077A"/>
    <w:rsid w:val="009507A8"/>
    <w:rsid w:val="0095212B"/>
    <w:rsid w:val="0095322C"/>
    <w:rsid w:val="00954BE5"/>
    <w:rsid w:val="009554E0"/>
    <w:rsid w:val="009609F6"/>
    <w:rsid w:val="00965A29"/>
    <w:rsid w:val="00965E74"/>
    <w:rsid w:val="0097348C"/>
    <w:rsid w:val="00980589"/>
    <w:rsid w:val="009814CC"/>
    <w:rsid w:val="00981883"/>
    <w:rsid w:val="00982B13"/>
    <w:rsid w:val="00983104"/>
    <w:rsid w:val="009834FB"/>
    <w:rsid w:val="00983840"/>
    <w:rsid w:val="00983911"/>
    <w:rsid w:val="009941FC"/>
    <w:rsid w:val="00996059"/>
    <w:rsid w:val="009A0CF3"/>
    <w:rsid w:val="009A40DB"/>
    <w:rsid w:val="009A5C1D"/>
    <w:rsid w:val="009A6CC4"/>
    <w:rsid w:val="009B18C9"/>
    <w:rsid w:val="009B1B04"/>
    <w:rsid w:val="009B7E25"/>
    <w:rsid w:val="009C1430"/>
    <w:rsid w:val="009C16A7"/>
    <w:rsid w:val="009C1E8D"/>
    <w:rsid w:val="009C476D"/>
    <w:rsid w:val="009C6CE4"/>
    <w:rsid w:val="009D0407"/>
    <w:rsid w:val="009D0D69"/>
    <w:rsid w:val="009D3CFE"/>
    <w:rsid w:val="009D4811"/>
    <w:rsid w:val="009D62FF"/>
    <w:rsid w:val="009D75E6"/>
    <w:rsid w:val="009E237E"/>
    <w:rsid w:val="009E2DC2"/>
    <w:rsid w:val="009E51A6"/>
    <w:rsid w:val="009E7111"/>
    <w:rsid w:val="009F0086"/>
    <w:rsid w:val="009F1401"/>
    <w:rsid w:val="009F15DC"/>
    <w:rsid w:val="009F6EEF"/>
    <w:rsid w:val="009F770E"/>
    <w:rsid w:val="00A0018F"/>
    <w:rsid w:val="00A01952"/>
    <w:rsid w:val="00A02BE0"/>
    <w:rsid w:val="00A04678"/>
    <w:rsid w:val="00A05586"/>
    <w:rsid w:val="00A0705C"/>
    <w:rsid w:val="00A10670"/>
    <w:rsid w:val="00A1344B"/>
    <w:rsid w:val="00A15DEB"/>
    <w:rsid w:val="00A16989"/>
    <w:rsid w:val="00A17EFC"/>
    <w:rsid w:val="00A209A5"/>
    <w:rsid w:val="00A23BAA"/>
    <w:rsid w:val="00A23FF0"/>
    <w:rsid w:val="00A243C1"/>
    <w:rsid w:val="00A26BCA"/>
    <w:rsid w:val="00A27995"/>
    <w:rsid w:val="00A32270"/>
    <w:rsid w:val="00A32CB8"/>
    <w:rsid w:val="00A32E10"/>
    <w:rsid w:val="00A33635"/>
    <w:rsid w:val="00A33683"/>
    <w:rsid w:val="00A348C2"/>
    <w:rsid w:val="00A35BE5"/>
    <w:rsid w:val="00A4222D"/>
    <w:rsid w:val="00A42DF5"/>
    <w:rsid w:val="00A443B4"/>
    <w:rsid w:val="00A4523A"/>
    <w:rsid w:val="00A47E16"/>
    <w:rsid w:val="00A50DA9"/>
    <w:rsid w:val="00A54B11"/>
    <w:rsid w:val="00A60336"/>
    <w:rsid w:val="00A62DB7"/>
    <w:rsid w:val="00A65298"/>
    <w:rsid w:val="00A67ED0"/>
    <w:rsid w:val="00A70B9D"/>
    <w:rsid w:val="00A71B61"/>
    <w:rsid w:val="00A72342"/>
    <w:rsid w:val="00A72BDA"/>
    <w:rsid w:val="00A7374F"/>
    <w:rsid w:val="00A739AC"/>
    <w:rsid w:val="00A8031A"/>
    <w:rsid w:val="00A80C3B"/>
    <w:rsid w:val="00A84620"/>
    <w:rsid w:val="00A8630E"/>
    <w:rsid w:val="00A90A5E"/>
    <w:rsid w:val="00A90F02"/>
    <w:rsid w:val="00A92DBB"/>
    <w:rsid w:val="00A9464F"/>
    <w:rsid w:val="00A949AF"/>
    <w:rsid w:val="00A97063"/>
    <w:rsid w:val="00AA0379"/>
    <w:rsid w:val="00AA1B28"/>
    <w:rsid w:val="00AA210F"/>
    <w:rsid w:val="00AA2D08"/>
    <w:rsid w:val="00AA2E08"/>
    <w:rsid w:val="00AA4863"/>
    <w:rsid w:val="00AA6D88"/>
    <w:rsid w:val="00AA769F"/>
    <w:rsid w:val="00AA7D6B"/>
    <w:rsid w:val="00AB32E5"/>
    <w:rsid w:val="00AB3378"/>
    <w:rsid w:val="00AB573D"/>
    <w:rsid w:val="00AB5FAA"/>
    <w:rsid w:val="00AB6298"/>
    <w:rsid w:val="00AB718C"/>
    <w:rsid w:val="00AB794E"/>
    <w:rsid w:val="00AC0061"/>
    <w:rsid w:val="00AC2FE2"/>
    <w:rsid w:val="00AC748C"/>
    <w:rsid w:val="00AD4429"/>
    <w:rsid w:val="00AD591B"/>
    <w:rsid w:val="00AD5C7A"/>
    <w:rsid w:val="00AD7977"/>
    <w:rsid w:val="00AE0802"/>
    <w:rsid w:val="00AE4932"/>
    <w:rsid w:val="00AF1198"/>
    <w:rsid w:val="00AF32AC"/>
    <w:rsid w:val="00AF41A8"/>
    <w:rsid w:val="00AF43F8"/>
    <w:rsid w:val="00AF5559"/>
    <w:rsid w:val="00AF5957"/>
    <w:rsid w:val="00AF5DBE"/>
    <w:rsid w:val="00AF7255"/>
    <w:rsid w:val="00B010B7"/>
    <w:rsid w:val="00B1124E"/>
    <w:rsid w:val="00B12500"/>
    <w:rsid w:val="00B143DE"/>
    <w:rsid w:val="00B151D6"/>
    <w:rsid w:val="00B156BC"/>
    <w:rsid w:val="00B17093"/>
    <w:rsid w:val="00B17BB5"/>
    <w:rsid w:val="00B31C32"/>
    <w:rsid w:val="00B36483"/>
    <w:rsid w:val="00B41593"/>
    <w:rsid w:val="00B43C5B"/>
    <w:rsid w:val="00B4566B"/>
    <w:rsid w:val="00B462AB"/>
    <w:rsid w:val="00B462AF"/>
    <w:rsid w:val="00B46761"/>
    <w:rsid w:val="00B47D96"/>
    <w:rsid w:val="00B56598"/>
    <w:rsid w:val="00B5775B"/>
    <w:rsid w:val="00B63AC4"/>
    <w:rsid w:val="00B63F07"/>
    <w:rsid w:val="00B706F9"/>
    <w:rsid w:val="00B715B0"/>
    <w:rsid w:val="00B756C4"/>
    <w:rsid w:val="00B7575F"/>
    <w:rsid w:val="00B801CE"/>
    <w:rsid w:val="00B81EED"/>
    <w:rsid w:val="00B82CD9"/>
    <w:rsid w:val="00B82D54"/>
    <w:rsid w:val="00B834DB"/>
    <w:rsid w:val="00B8508E"/>
    <w:rsid w:val="00B860B4"/>
    <w:rsid w:val="00B90958"/>
    <w:rsid w:val="00B91943"/>
    <w:rsid w:val="00B9546E"/>
    <w:rsid w:val="00B965DB"/>
    <w:rsid w:val="00B96A32"/>
    <w:rsid w:val="00BA0BD2"/>
    <w:rsid w:val="00BB6803"/>
    <w:rsid w:val="00BB6968"/>
    <w:rsid w:val="00BB6A52"/>
    <w:rsid w:val="00BB6EB0"/>
    <w:rsid w:val="00BC0A9D"/>
    <w:rsid w:val="00BC275E"/>
    <w:rsid w:val="00BC578D"/>
    <w:rsid w:val="00BE094B"/>
    <w:rsid w:val="00BE21B3"/>
    <w:rsid w:val="00BE364C"/>
    <w:rsid w:val="00BE5E31"/>
    <w:rsid w:val="00BE7D1A"/>
    <w:rsid w:val="00BF08D1"/>
    <w:rsid w:val="00BF36B6"/>
    <w:rsid w:val="00BF3CFE"/>
    <w:rsid w:val="00BF4276"/>
    <w:rsid w:val="00BF5730"/>
    <w:rsid w:val="00BF6142"/>
    <w:rsid w:val="00C00AA9"/>
    <w:rsid w:val="00C02BE6"/>
    <w:rsid w:val="00C02D78"/>
    <w:rsid w:val="00C04861"/>
    <w:rsid w:val="00C07E37"/>
    <w:rsid w:val="00C108E7"/>
    <w:rsid w:val="00C11909"/>
    <w:rsid w:val="00C13B95"/>
    <w:rsid w:val="00C146C6"/>
    <w:rsid w:val="00C16F13"/>
    <w:rsid w:val="00C1748D"/>
    <w:rsid w:val="00C179BD"/>
    <w:rsid w:val="00C17CF7"/>
    <w:rsid w:val="00C209CE"/>
    <w:rsid w:val="00C227D3"/>
    <w:rsid w:val="00C23316"/>
    <w:rsid w:val="00C24A40"/>
    <w:rsid w:val="00C26F9E"/>
    <w:rsid w:val="00C27069"/>
    <w:rsid w:val="00C301FB"/>
    <w:rsid w:val="00C3139A"/>
    <w:rsid w:val="00C31D63"/>
    <w:rsid w:val="00C3502C"/>
    <w:rsid w:val="00C35233"/>
    <w:rsid w:val="00C40073"/>
    <w:rsid w:val="00C406AC"/>
    <w:rsid w:val="00C411B6"/>
    <w:rsid w:val="00C42030"/>
    <w:rsid w:val="00C43370"/>
    <w:rsid w:val="00C469B2"/>
    <w:rsid w:val="00C518A9"/>
    <w:rsid w:val="00C52818"/>
    <w:rsid w:val="00C566E2"/>
    <w:rsid w:val="00C574A6"/>
    <w:rsid w:val="00C6326F"/>
    <w:rsid w:val="00C65908"/>
    <w:rsid w:val="00C67C59"/>
    <w:rsid w:val="00C67E40"/>
    <w:rsid w:val="00C71FBD"/>
    <w:rsid w:val="00C727E8"/>
    <w:rsid w:val="00C77AB1"/>
    <w:rsid w:val="00C8049B"/>
    <w:rsid w:val="00C8426D"/>
    <w:rsid w:val="00C96B9C"/>
    <w:rsid w:val="00CA0F4D"/>
    <w:rsid w:val="00CB2E66"/>
    <w:rsid w:val="00CB4A2E"/>
    <w:rsid w:val="00CB7D49"/>
    <w:rsid w:val="00CC1ADB"/>
    <w:rsid w:val="00CC53E8"/>
    <w:rsid w:val="00CC6088"/>
    <w:rsid w:val="00CC61C2"/>
    <w:rsid w:val="00CD0FB6"/>
    <w:rsid w:val="00CD695E"/>
    <w:rsid w:val="00CE0A82"/>
    <w:rsid w:val="00CE2274"/>
    <w:rsid w:val="00CE4041"/>
    <w:rsid w:val="00CE525E"/>
    <w:rsid w:val="00CE6096"/>
    <w:rsid w:val="00CF0700"/>
    <w:rsid w:val="00CF61CC"/>
    <w:rsid w:val="00CF6B0C"/>
    <w:rsid w:val="00CF7B2A"/>
    <w:rsid w:val="00D062D3"/>
    <w:rsid w:val="00D14CCE"/>
    <w:rsid w:val="00D2242B"/>
    <w:rsid w:val="00D22867"/>
    <w:rsid w:val="00D310A1"/>
    <w:rsid w:val="00D344DA"/>
    <w:rsid w:val="00D368AF"/>
    <w:rsid w:val="00D40AE6"/>
    <w:rsid w:val="00D42ADC"/>
    <w:rsid w:val="00D43387"/>
    <w:rsid w:val="00D44BF3"/>
    <w:rsid w:val="00D4508C"/>
    <w:rsid w:val="00D45159"/>
    <w:rsid w:val="00D46ACF"/>
    <w:rsid w:val="00D47F0A"/>
    <w:rsid w:val="00D53036"/>
    <w:rsid w:val="00D54A0D"/>
    <w:rsid w:val="00D56BFD"/>
    <w:rsid w:val="00D572CA"/>
    <w:rsid w:val="00D62581"/>
    <w:rsid w:val="00D63144"/>
    <w:rsid w:val="00D63E81"/>
    <w:rsid w:val="00D657F0"/>
    <w:rsid w:val="00D66F2F"/>
    <w:rsid w:val="00D701AD"/>
    <w:rsid w:val="00D71A8E"/>
    <w:rsid w:val="00D77AD4"/>
    <w:rsid w:val="00D804EE"/>
    <w:rsid w:val="00D83C77"/>
    <w:rsid w:val="00D84996"/>
    <w:rsid w:val="00D8710A"/>
    <w:rsid w:val="00D91DC8"/>
    <w:rsid w:val="00D933FB"/>
    <w:rsid w:val="00D93521"/>
    <w:rsid w:val="00D96691"/>
    <w:rsid w:val="00DA3A0B"/>
    <w:rsid w:val="00DA6488"/>
    <w:rsid w:val="00DA69EB"/>
    <w:rsid w:val="00DA6C60"/>
    <w:rsid w:val="00DA7E8A"/>
    <w:rsid w:val="00DB1150"/>
    <w:rsid w:val="00DB290C"/>
    <w:rsid w:val="00DB34EF"/>
    <w:rsid w:val="00DB3A1D"/>
    <w:rsid w:val="00DB78E9"/>
    <w:rsid w:val="00DB7E73"/>
    <w:rsid w:val="00DC0F76"/>
    <w:rsid w:val="00DC6F14"/>
    <w:rsid w:val="00DC7973"/>
    <w:rsid w:val="00DD1460"/>
    <w:rsid w:val="00DD53F2"/>
    <w:rsid w:val="00DE2823"/>
    <w:rsid w:val="00DE3BC8"/>
    <w:rsid w:val="00DE4256"/>
    <w:rsid w:val="00DE7D8F"/>
    <w:rsid w:val="00DF3933"/>
    <w:rsid w:val="00DF39E1"/>
    <w:rsid w:val="00E01393"/>
    <w:rsid w:val="00E017C2"/>
    <w:rsid w:val="00E13995"/>
    <w:rsid w:val="00E13D95"/>
    <w:rsid w:val="00E1515E"/>
    <w:rsid w:val="00E17481"/>
    <w:rsid w:val="00E20E72"/>
    <w:rsid w:val="00E2297D"/>
    <w:rsid w:val="00E26DF8"/>
    <w:rsid w:val="00E27E96"/>
    <w:rsid w:val="00E405A1"/>
    <w:rsid w:val="00E411A6"/>
    <w:rsid w:val="00E41BA7"/>
    <w:rsid w:val="00E41DCD"/>
    <w:rsid w:val="00E44180"/>
    <w:rsid w:val="00E448D3"/>
    <w:rsid w:val="00E47DAC"/>
    <w:rsid w:val="00E516F5"/>
    <w:rsid w:val="00E53017"/>
    <w:rsid w:val="00E567C7"/>
    <w:rsid w:val="00E57A8B"/>
    <w:rsid w:val="00E605CE"/>
    <w:rsid w:val="00E628AE"/>
    <w:rsid w:val="00E64FF6"/>
    <w:rsid w:val="00E66673"/>
    <w:rsid w:val="00E70241"/>
    <w:rsid w:val="00E7310B"/>
    <w:rsid w:val="00E73A24"/>
    <w:rsid w:val="00E752D7"/>
    <w:rsid w:val="00E80832"/>
    <w:rsid w:val="00E82D43"/>
    <w:rsid w:val="00E83155"/>
    <w:rsid w:val="00E83372"/>
    <w:rsid w:val="00E860FA"/>
    <w:rsid w:val="00E86DA6"/>
    <w:rsid w:val="00E90B68"/>
    <w:rsid w:val="00E92ED8"/>
    <w:rsid w:val="00E9390F"/>
    <w:rsid w:val="00E956F5"/>
    <w:rsid w:val="00E964DF"/>
    <w:rsid w:val="00E97F40"/>
    <w:rsid w:val="00EA07D2"/>
    <w:rsid w:val="00EA1C99"/>
    <w:rsid w:val="00EB12F3"/>
    <w:rsid w:val="00EB325D"/>
    <w:rsid w:val="00EB32DD"/>
    <w:rsid w:val="00EB47AB"/>
    <w:rsid w:val="00EB4D8C"/>
    <w:rsid w:val="00EB5600"/>
    <w:rsid w:val="00EC0267"/>
    <w:rsid w:val="00EC22E1"/>
    <w:rsid w:val="00EC2390"/>
    <w:rsid w:val="00EC2D72"/>
    <w:rsid w:val="00EC60E8"/>
    <w:rsid w:val="00EC62C4"/>
    <w:rsid w:val="00ED1125"/>
    <w:rsid w:val="00ED2C51"/>
    <w:rsid w:val="00ED38DE"/>
    <w:rsid w:val="00EE4E24"/>
    <w:rsid w:val="00EE67F9"/>
    <w:rsid w:val="00EE734C"/>
    <w:rsid w:val="00EF08AC"/>
    <w:rsid w:val="00EF6FBA"/>
    <w:rsid w:val="00F002DE"/>
    <w:rsid w:val="00F01D8A"/>
    <w:rsid w:val="00F02A78"/>
    <w:rsid w:val="00F05D86"/>
    <w:rsid w:val="00F11896"/>
    <w:rsid w:val="00F11D70"/>
    <w:rsid w:val="00F13A5F"/>
    <w:rsid w:val="00F27711"/>
    <w:rsid w:val="00F31E4C"/>
    <w:rsid w:val="00F34100"/>
    <w:rsid w:val="00F34494"/>
    <w:rsid w:val="00F35539"/>
    <w:rsid w:val="00F36F5E"/>
    <w:rsid w:val="00F37949"/>
    <w:rsid w:val="00F410E6"/>
    <w:rsid w:val="00F4375A"/>
    <w:rsid w:val="00F44975"/>
    <w:rsid w:val="00F4779C"/>
    <w:rsid w:val="00F4790E"/>
    <w:rsid w:val="00F51C2B"/>
    <w:rsid w:val="00F52584"/>
    <w:rsid w:val="00F553AB"/>
    <w:rsid w:val="00F55CFA"/>
    <w:rsid w:val="00F5709B"/>
    <w:rsid w:val="00F57827"/>
    <w:rsid w:val="00F60875"/>
    <w:rsid w:val="00F60F08"/>
    <w:rsid w:val="00F620C3"/>
    <w:rsid w:val="00F62C74"/>
    <w:rsid w:val="00F65FE8"/>
    <w:rsid w:val="00F7003B"/>
    <w:rsid w:val="00F7309D"/>
    <w:rsid w:val="00F74E88"/>
    <w:rsid w:val="00F875A1"/>
    <w:rsid w:val="00F92BFC"/>
    <w:rsid w:val="00F940B0"/>
    <w:rsid w:val="00F9534F"/>
    <w:rsid w:val="00F95924"/>
    <w:rsid w:val="00F95CC5"/>
    <w:rsid w:val="00F97506"/>
    <w:rsid w:val="00FA25BE"/>
    <w:rsid w:val="00FA40C6"/>
    <w:rsid w:val="00FB5602"/>
    <w:rsid w:val="00FB6294"/>
    <w:rsid w:val="00FC2289"/>
    <w:rsid w:val="00FC5860"/>
    <w:rsid w:val="00FC6C0F"/>
    <w:rsid w:val="00FD1AFC"/>
    <w:rsid w:val="00FD5AA9"/>
    <w:rsid w:val="00FE09CA"/>
    <w:rsid w:val="00FE3AE9"/>
    <w:rsid w:val="00FE56E2"/>
    <w:rsid w:val="00FE5767"/>
    <w:rsid w:val="00FE61EC"/>
    <w:rsid w:val="00FF074A"/>
    <w:rsid w:val="00FF14C3"/>
    <w:rsid w:val="00FF5ECA"/>
    <w:rsid w:val="00FF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10B3FB0"/>
  <w15:chartTrackingRefBased/>
  <w15:docId w15:val="{8FDA9239-9353-4B59-84B6-54350590F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55374"/>
    <w:rPr>
      <w:sz w:val="24"/>
      <w:szCs w:val="24"/>
      <w:lang w:val="fi-FI"/>
    </w:rPr>
  </w:style>
  <w:style w:type="paragraph" w:styleId="Heading1">
    <w:name w:val="heading 1"/>
    <w:basedOn w:val="Normal"/>
    <w:next w:val="Normal"/>
    <w:qFormat/>
    <w:pPr>
      <w:keepNext/>
      <w:numPr>
        <w:numId w:val="3"/>
      </w:numPr>
      <w:spacing w:before="240" w:after="60"/>
      <w:outlineLvl w:val="0"/>
    </w:pPr>
    <w:rPr>
      <w:rFonts w:ascii="Arial" w:hAnsi="Arial" w:cs="Arial"/>
      <w:b/>
      <w:bCs/>
      <w:cap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3"/>
      </w:numPr>
      <w:spacing w:before="240" w:after="60"/>
      <w:outlineLvl w:val="1"/>
    </w:pPr>
    <w:rPr>
      <w:rFonts w:ascii="Arial" w:hAnsi="Arial" w:cs="Arial"/>
      <w:b/>
      <w:bCs/>
      <w:sz w:val="26"/>
      <w:szCs w:val="26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"/>
      </w:numPr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"/>
      </w:numPr>
      <w:outlineLvl w:val="3"/>
    </w:pPr>
    <w:rPr>
      <w:b/>
      <w:bCs/>
      <w:sz w:val="26"/>
      <w:szCs w:val="26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3"/>
      </w:numPr>
      <w:spacing w:line="360" w:lineRule="auto"/>
      <w:jc w:val="center"/>
      <w:outlineLvl w:val="4"/>
    </w:pPr>
    <w:rPr>
      <w:sz w:val="32"/>
      <w:szCs w:val="32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3"/>
      </w:numPr>
      <w:spacing w:line="360" w:lineRule="auto"/>
      <w:jc w:val="center"/>
      <w:outlineLvl w:val="5"/>
    </w:pPr>
    <w:rPr>
      <w:sz w:val="28"/>
      <w:szCs w:val="28"/>
    </w:rPr>
  </w:style>
  <w:style w:type="paragraph" w:styleId="Heading7">
    <w:name w:val="heading 7"/>
    <w:basedOn w:val="Normal"/>
    <w:next w:val="Normal"/>
    <w:qFormat/>
    <w:pPr>
      <w:numPr>
        <w:ilvl w:val="6"/>
        <w:numId w:val="3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pPr>
      <w:numPr>
        <w:ilvl w:val="8"/>
        <w:numId w:val="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line="360" w:lineRule="auto"/>
      <w:jc w:val="both"/>
    </w:pPr>
  </w:style>
  <w:style w:type="character" w:styleId="Hyperlink">
    <w:name w:val="Hyperlink"/>
    <w:rPr>
      <w:color w:val="0000FF"/>
      <w:u w:val="single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</w:style>
  <w:style w:type="paragraph" w:styleId="TOC1">
    <w:name w:val="toc 1"/>
    <w:basedOn w:val="Normal"/>
    <w:next w:val="Normal"/>
    <w:autoRedefine/>
    <w:semiHidden/>
    <w:rsid w:val="009403CA"/>
    <w:pPr>
      <w:tabs>
        <w:tab w:val="left" w:pos="480"/>
        <w:tab w:val="right" w:leader="dot" w:pos="8820"/>
      </w:tabs>
      <w:spacing w:before="120" w:after="120" w:line="360" w:lineRule="auto"/>
    </w:pPr>
    <w:rPr>
      <w:rFonts w:ascii="Arial" w:hAnsi="Arial" w:cs="Arial"/>
      <w:b/>
      <w:bCs/>
      <w:caps/>
      <w:noProof/>
    </w:rPr>
  </w:style>
  <w:style w:type="paragraph" w:styleId="TOC2">
    <w:name w:val="toc 2"/>
    <w:basedOn w:val="Normal"/>
    <w:next w:val="Normal"/>
    <w:autoRedefine/>
    <w:semiHidden/>
    <w:rsid w:val="009403CA"/>
    <w:pPr>
      <w:tabs>
        <w:tab w:val="left" w:pos="960"/>
        <w:tab w:val="right" w:leader="dot" w:pos="8820"/>
      </w:tabs>
      <w:spacing w:line="360" w:lineRule="auto"/>
      <w:ind w:left="238"/>
    </w:pPr>
    <w:rPr>
      <w:smallCaps/>
    </w:rPr>
  </w:style>
  <w:style w:type="paragraph" w:styleId="TOC3">
    <w:name w:val="toc 3"/>
    <w:basedOn w:val="Normal"/>
    <w:next w:val="Normal"/>
    <w:autoRedefine/>
    <w:semiHidden/>
    <w:pPr>
      <w:ind w:left="480"/>
    </w:pPr>
    <w:rPr>
      <w:i/>
      <w:iCs/>
    </w:r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Footer">
    <w:name w:val="footer"/>
    <w:basedOn w:val="Normal"/>
    <w:pPr>
      <w:tabs>
        <w:tab w:val="center" w:pos="4819"/>
        <w:tab w:val="right" w:pos="9638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819"/>
        <w:tab w:val="right" w:pos="9638"/>
      </w:tabs>
    </w:pPr>
  </w:style>
  <w:style w:type="paragraph" w:styleId="Title">
    <w:name w:val="Title"/>
    <w:basedOn w:val="Normal"/>
    <w:link w:val="TitleChar"/>
    <w:qFormat/>
    <w:pPr>
      <w:spacing w:line="360" w:lineRule="auto"/>
      <w:jc w:val="center"/>
    </w:pPr>
    <w:rPr>
      <w:rFonts w:ascii="Arial" w:hAnsi="Arial" w:cs="Arial"/>
      <w:b/>
      <w:bCs/>
      <w:sz w:val="28"/>
      <w:szCs w:val="28"/>
    </w:rPr>
  </w:style>
  <w:style w:type="paragraph" w:styleId="PlainText">
    <w:name w:val="Plain Text"/>
    <w:basedOn w:val="Normal"/>
    <w:rPr>
      <w:rFonts w:ascii="Courier New" w:hAnsi="Courier New" w:cs="Courier New"/>
      <w:sz w:val="20"/>
      <w:szCs w:val="20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Oletus">
    <w:name w:val="Oletus"/>
    <w:pPr>
      <w:widowControl w:val="0"/>
      <w:autoSpaceDE w:val="0"/>
      <w:autoSpaceDN w:val="0"/>
      <w:adjustRightInd w:val="0"/>
      <w:spacing w:line="360" w:lineRule="auto"/>
    </w:pPr>
    <w:rPr>
      <w:sz w:val="24"/>
      <w:szCs w:val="24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font6">
    <w:name w:val="font6"/>
    <w:basedOn w:val="Normal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24">
    <w:name w:val="xl24"/>
    <w:basedOn w:val="Normal"/>
    <w:pPr>
      <w:pBdr>
        <w:left w:val="single" w:sz="4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5">
    <w:name w:val="xl25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6">
    <w:name w:val="xl26"/>
    <w:basedOn w:val="Normal"/>
    <w:pPr>
      <w:pBdr>
        <w:left w:val="single" w:sz="4" w:space="0" w:color="auto"/>
      </w:pBdr>
      <w:spacing w:before="100" w:beforeAutospacing="1" w:after="100" w:afterAutospacing="1"/>
    </w:pPr>
  </w:style>
  <w:style w:type="paragraph" w:customStyle="1" w:styleId="xl27">
    <w:name w:val="xl27"/>
    <w:basedOn w:val="Normal"/>
    <w:pPr>
      <w:pBdr>
        <w:right w:val="single" w:sz="4" w:space="0" w:color="auto"/>
      </w:pBdr>
      <w:spacing w:before="100" w:beforeAutospacing="1" w:after="100" w:afterAutospacing="1"/>
    </w:pPr>
  </w:style>
  <w:style w:type="paragraph" w:customStyle="1" w:styleId="xl28">
    <w:name w:val="xl28"/>
    <w:basedOn w:val="Normal"/>
    <w:pPr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29">
    <w:name w:val="xl29"/>
    <w:basedOn w:val="Normal"/>
    <w:pPr>
      <w:pBdr>
        <w:lef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0">
    <w:name w:val="xl30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Symbol" w:hAnsi="Symbol"/>
      <w:b/>
      <w:bCs/>
    </w:rPr>
  </w:style>
  <w:style w:type="paragraph" w:customStyle="1" w:styleId="xl31">
    <w:name w:val="xl31"/>
    <w:basedOn w:val="Normal"/>
    <w:pPr>
      <w:shd w:val="clear" w:color="auto" w:fill="FFFFFF"/>
      <w:spacing w:before="100" w:beforeAutospacing="1" w:after="100" w:afterAutospacing="1"/>
    </w:pPr>
  </w:style>
  <w:style w:type="paragraph" w:customStyle="1" w:styleId="xl32">
    <w:name w:val="xl32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33">
    <w:name w:val="xl33"/>
    <w:basedOn w:val="Normal"/>
    <w:pPr>
      <w:pBdr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4">
    <w:name w:val="xl34"/>
    <w:basedOn w:val="Normal"/>
    <w:pPr>
      <w:shd w:val="clear" w:color="auto" w:fill="333333"/>
      <w:spacing w:before="100" w:beforeAutospacing="1" w:after="100" w:afterAutospacing="1"/>
      <w:jc w:val="center"/>
    </w:pPr>
    <w:rPr>
      <w:rFonts w:ascii="Arial" w:hAnsi="Arial" w:cs="Arial"/>
      <w:b/>
      <w:bCs/>
      <w:color w:val="808080"/>
    </w:rPr>
  </w:style>
  <w:style w:type="paragraph" w:customStyle="1" w:styleId="xl35">
    <w:name w:val="xl35"/>
    <w:basedOn w:val="Normal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6">
    <w:name w:val="xl36"/>
    <w:basedOn w:val="Normal"/>
    <w:pP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7">
    <w:name w:val="xl37"/>
    <w:basedOn w:val="Normal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customStyle="1" w:styleId="xl38">
    <w:name w:val="xl38"/>
    <w:basedOn w:val="Normal"/>
    <w:pPr>
      <w:shd w:val="clear" w:color="auto" w:fill="333333"/>
      <w:spacing w:before="100" w:beforeAutospacing="1" w:after="100" w:afterAutospacing="1"/>
    </w:pPr>
  </w:style>
  <w:style w:type="paragraph" w:customStyle="1" w:styleId="xl39">
    <w:name w:val="xl39"/>
    <w:basedOn w:val="Normal"/>
    <w:pPr>
      <w:pBdr>
        <w:righ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styleId="Date">
    <w:name w:val="Date"/>
    <w:basedOn w:val="Normal"/>
    <w:next w:val="Normal"/>
    <w:rsid w:val="00166D0D"/>
  </w:style>
  <w:style w:type="paragraph" w:customStyle="1" w:styleId="Style1">
    <w:name w:val="Style1"/>
    <w:basedOn w:val="Heading3"/>
    <w:autoRedefine/>
    <w:rsid w:val="00E405A1"/>
    <w:pPr>
      <w:spacing w:line="360" w:lineRule="auto"/>
    </w:pPr>
    <w:rPr>
      <w:rFonts w:ascii="Arial" w:hAnsi="Arial"/>
    </w:rPr>
  </w:style>
  <w:style w:type="table" w:styleId="TableGrid">
    <w:name w:val="Table Grid"/>
    <w:basedOn w:val="TableNormal"/>
    <w:rsid w:val="008A5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link w:val="BodyText"/>
    <w:rsid w:val="00154C31"/>
    <w:rPr>
      <w:sz w:val="24"/>
      <w:szCs w:val="24"/>
      <w:lang w:val="fi-FI" w:eastAsia="en-US" w:bidi="ar-SA"/>
    </w:rPr>
  </w:style>
  <w:style w:type="character" w:styleId="Emphasis">
    <w:name w:val="Emphasis"/>
    <w:qFormat/>
    <w:rsid w:val="00497E28"/>
    <w:rPr>
      <w:i/>
      <w:iCs/>
    </w:rPr>
  </w:style>
  <w:style w:type="paragraph" w:styleId="BalloonText">
    <w:name w:val="Balloon Text"/>
    <w:basedOn w:val="Normal"/>
    <w:link w:val="BalloonTextChar"/>
    <w:rsid w:val="00E8337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83372"/>
    <w:rPr>
      <w:rFonts w:ascii="Tahoma" w:hAnsi="Tahoma" w:cs="Tahoma"/>
      <w:sz w:val="16"/>
      <w:szCs w:val="16"/>
      <w:lang w:eastAsia="en-US"/>
    </w:rPr>
  </w:style>
  <w:style w:type="character" w:customStyle="1" w:styleId="TitleChar">
    <w:name w:val="Title Char"/>
    <w:basedOn w:val="DefaultParagraphFont"/>
    <w:link w:val="Title"/>
    <w:rsid w:val="005817C9"/>
    <w:rPr>
      <w:rFonts w:ascii="Arial" w:hAnsi="Arial" w:cs="Arial"/>
      <w:b/>
      <w:bCs/>
      <w:sz w:val="28"/>
      <w:szCs w:val="28"/>
      <w:lang w:val="fi-FI"/>
    </w:rPr>
  </w:style>
  <w:style w:type="paragraph" w:styleId="ListParagraph">
    <w:name w:val="List Paragraph"/>
    <w:basedOn w:val="Normal"/>
    <w:uiPriority w:val="34"/>
    <w:qFormat/>
    <w:rsid w:val="0004492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686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7418C401CCB2042A3A99A19F43F356D" ma:contentTypeVersion="1" ma:contentTypeDescription="Luo uusi asiakirja." ma:contentTypeScope="" ma:versionID="f4b075d3ca74a5dbaed73e767a156aa0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4340a008e99365d80b71206bae22299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Ajoituksen alkamispäivämäärä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joituksen päättymispäivämäärä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 ma:readOnly="true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13FBD2FA-5696-460D-A278-9A302A0F72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9A87442-5A7B-46FD-BD28-170CE9B725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FA8F0064-303C-446D-896E-46EEB9A79D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5</TotalTime>
  <Pages>3</Pages>
  <Words>630</Words>
  <Characters>3596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Opinnäytetyö ohjeet</vt:lpstr>
      <vt:lpstr>Opinnäytetyö ohjeet</vt:lpstr>
    </vt:vector>
  </TitlesOfParts>
  <Company>LUT</Company>
  <LinksUpToDate>false</LinksUpToDate>
  <CharactersWithSpaces>4218</CharactersWithSpaces>
  <SharedDoc>false</SharedDoc>
  <HLinks>
    <vt:vector size="66" baseType="variant">
      <vt:variant>
        <vt:i4>12452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5505418</vt:lpwstr>
      </vt:variant>
      <vt:variant>
        <vt:i4>12452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5505417</vt:lpwstr>
      </vt:variant>
      <vt:variant>
        <vt:i4>124523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5505416</vt:lpwstr>
      </vt:variant>
      <vt:variant>
        <vt:i4>124523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5505415</vt:lpwstr>
      </vt:variant>
      <vt:variant>
        <vt:i4>12452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5505414</vt:lpwstr>
      </vt:variant>
      <vt:variant>
        <vt:i4>124523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5505413</vt:lpwstr>
      </vt:variant>
      <vt:variant>
        <vt:i4>124523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5505412</vt:lpwstr>
      </vt:variant>
      <vt:variant>
        <vt:i4>12452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5505411</vt:lpwstr>
      </vt:variant>
      <vt:variant>
        <vt:i4>124523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5505410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5505409</vt:lpwstr>
      </vt:variant>
      <vt:variant>
        <vt:i4>11796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55054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nnäytetyö ohjeet</dc:title>
  <dc:subject/>
  <dc:creator>Ari H.</dc:creator>
  <cp:keywords/>
  <dc:description/>
  <cp:lastModifiedBy>Luis Ortiz Rivera</cp:lastModifiedBy>
  <cp:revision>48</cp:revision>
  <cp:lastPrinted>2013-10-11T10:39:00Z</cp:lastPrinted>
  <dcterms:created xsi:type="dcterms:W3CDTF">2023-01-16T09:48:00Z</dcterms:created>
  <dcterms:modified xsi:type="dcterms:W3CDTF">2023-11-23T2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21187705</vt:i4>
  </property>
  <property fmtid="{D5CDD505-2E9C-101B-9397-08002B2CF9AE}" pid="3" name="_EmailSubject">
    <vt:lpwstr>Tietojenk.tekniikan seminaarin korjattu versio</vt:lpwstr>
  </property>
  <property fmtid="{D5CDD505-2E9C-101B-9397-08002B2CF9AE}" pid="4" name="_AuthorEmail">
    <vt:lpwstr>jussi.saari@lut.fi</vt:lpwstr>
  </property>
  <property fmtid="{D5CDD505-2E9C-101B-9397-08002B2CF9AE}" pid="5" name="_AuthorEmailDisplayName">
    <vt:lpwstr>Jussi Saari</vt:lpwstr>
  </property>
  <property fmtid="{D5CDD505-2E9C-101B-9397-08002B2CF9AE}" pid="6" name="_ReviewingToolsShownOnce">
    <vt:lpwstr/>
  </property>
</Properties>
</file>